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6649C" w14:textId="77777777" w:rsidR="007D1DDF" w:rsidRPr="00206200" w:rsidRDefault="007D1DDF" w:rsidP="00D01AF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76"/>
        <w:gridCol w:w="1903"/>
        <w:gridCol w:w="232"/>
        <w:gridCol w:w="4649"/>
      </w:tblGrid>
      <w:tr w:rsidR="007D1DDF" w:rsidRPr="00206200" w14:paraId="2A180969" w14:textId="77777777" w:rsidTr="009909B6">
        <w:trPr>
          <w:trHeight w:val="660"/>
        </w:trPr>
        <w:tc>
          <w:tcPr>
            <w:tcW w:w="0" w:type="auto"/>
            <w:gridSpan w:val="4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B1E873D" w14:textId="016145FB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LLAN.O. NGARE</w:t>
            </w:r>
          </w:p>
          <w:p w14:paraId="5D3735CE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D1DDF" w:rsidRPr="00206200" w14:paraId="2D212715" w14:textId="77777777" w:rsidTr="009909B6">
        <w:trPr>
          <w:trHeight w:val="1220"/>
        </w:trPr>
        <w:tc>
          <w:tcPr>
            <w:tcW w:w="0" w:type="auto"/>
            <w:gridSpan w:val="4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72DD85C" w14:textId="7F3B5DC1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Gender:                        </w:t>
            </w:r>
            <w:r w:rsidRPr="00206200"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  <w:t>Male</w:t>
            </w:r>
            <w:r w:rsidR="00D01AF1" w:rsidRPr="00206200"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  <w:t>.</w:t>
            </w:r>
          </w:p>
          <w:p w14:paraId="0DEE2C09" w14:textId="6AC7393B" w:rsidR="00E93CB8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ddress:                       </w:t>
            </w:r>
            <w:r w:rsidR="00B8656C" w:rsidRPr="00B865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15 South Jackson</w:t>
            </w:r>
            <w:r w:rsidRPr="00206200"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  <w:t xml:space="preserve"> </w:t>
            </w:r>
            <w:r w:rsidR="00E93CB8" w:rsidRPr="00206200"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  <w:t xml:space="preserve">Ave, </w:t>
            </w:r>
          </w:p>
          <w:p w14:paraId="34D22BBF" w14:textId="77EB6DB0" w:rsidR="007D1DDF" w:rsidRPr="00206200" w:rsidRDefault="00E93CB8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  <w:t xml:space="preserve">                                     </w:t>
            </w:r>
            <w:r w:rsidR="00B8656C"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  <w:t xml:space="preserve"> </w:t>
            </w:r>
            <w:r w:rsidRPr="00206200"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  <w:t>Tulsa, Oklahoma.</w:t>
            </w:r>
          </w:p>
          <w:p w14:paraId="576F4B4B" w14:textId="0A146085" w:rsidR="007D1DDF" w:rsidRPr="00206200" w:rsidRDefault="00E93CB8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  <w:t xml:space="preserve">                                     </w:t>
            </w:r>
            <w:r w:rsidR="00B8656C"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  <w:t xml:space="preserve"> </w:t>
            </w:r>
            <w:r w:rsidRPr="00206200"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  <w:t>74</w:t>
            </w:r>
            <w:r w:rsidR="00B8656C"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  <w:t>107</w:t>
            </w:r>
            <w:r w:rsidRPr="00206200"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  <w:t>, USA.</w:t>
            </w:r>
          </w:p>
          <w:p w14:paraId="63A8728E" w14:textId="4D0C4A2D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03FAA85" w14:textId="5824F0C1" w:rsidR="007D1DDF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95959" w:themeColor="text1" w:themeTint="A6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Date of Birth:              </w:t>
            </w:r>
            <w:r w:rsidRPr="00206200">
              <w:rPr>
                <w:rFonts w:ascii="Times New Roman" w:eastAsia="Times New Roman" w:hAnsi="Times New Roman" w:cs="Times New Roman"/>
                <w:color w:val="595959" w:themeColor="text1" w:themeTint="A6"/>
                <w:sz w:val="24"/>
                <w:szCs w:val="24"/>
              </w:rPr>
              <w:t xml:space="preserve">05 – 30 </w:t>
            </w:r>
            <w:r w:rsidR="00900F86">
              <w:rPr>
                <w:rFonts w:ascii="Times New Roman" w:eastAsia="Times New Roman" w:hAnsi="Times New Roman" w:cs="Times New Roman"/>
                <w:color w:val="595959" w:themeColor="text1" w:themeTint="A6"/>
                <w:sz w:val="24"/>
                <w:szCs w:val="24"/>
              </w:rPr>
              <w:t>–</w:t>
            </w:r>
            <w:r w:rsidRPr="00206200">
              <w:rPr>
                <w:rFonts w:ascii="Times New Roman" w:eastAsia="Times New Roman" w:hAnsi="Times New Roman" w:cs="Times New Roman"/>
                <w:color w:val="595959" w:themeColor="text1" w:themeTint="A6"/>
                <w:sz w:val="24"/>
                <w:szCs w:val="24"/>
              </w:rPr>
              <w:t xml:space="preserve"> 1984</w:t>
            </w:r>
          </w:p>
          <w:p w14:paraId="357D909A" w14:textId="5F8C0C0C" w:rsidR="007D1DDF" w:rsidRPr="00206200" w:rsidRDefault="00900F86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595959" w:themeColor="text1" w:themeTint="A6"/>
                <w:sz w:val="24"/>
                <w:szCs w:val="24"/>
              </w:rPr>
              <w:t xml:space="preserve">                                       </w:t>
            </w:r>
          </w:p>
        </w:tc>
      </w:tr>
      <w:tr w:rsidR="007D1DDF" w:rsidRPr="00206200" w14:paraId="502B1FD2" w14:textId="77777777" w:rsidTr="009909B6">
        <w:trPr>
          <w:trHeight w:val="380"/>
        </w:trPr>
        <w:tc>
          <w:tcPr>
            <w:tcW w:w="0" w:type="auto"/>
            <w:gridSpan w:val="4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BE520E0" w14:textId="50E6AAF6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ntact No:            </w:t>
            </w:r>
            <w:r w:rsidR="00D01AF1" w:rsidRPr="0020620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   </w:t>
            </w:r>
            <w:r w:rsidR="00900F8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900F86" w:rsidRPr="00B865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539) 430 5924</w:t>
            </w:r>
          </w:p>
        </w:tc>
      </w:tr>
      <w:tr w:rsidR="007D1DDF" w:rsidRPr="00206200" w14:paraId="41A36737" w14:textId="77777777" w:rsidTr="009909B6">
        <w:trPr>
          <w:trHeight w:val="380"/>
        </w:trPr>
        <w:tc>
          <w:tcPr>
            <w:tcW w:w="0" w:type="auto"/>
            <w:gridSpan w:val="4"/>
            <w:tcBorders>
              <w:bottom w:val="single" w:sz="8" w:space="0" w:color="80808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1708B3D" w14:textId="1271AAB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Email:                          </w:t>
            </w:r>
            <w:r w:rsidR="00B8656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206200">
              <w:rPr>
                <w:rFonts w:ascii="Times New Roman" w:eastAsia="Times New Roman" w:hAnsi="Times New Roman" w:cs="Times New Roman"/>
                <w:color w:val="4472C4" w:themeColor="accent1"/>
                <w:sz w:val="24"/>
                <w:szCs w:val="24"/>
              </w:rPr>
              <w:t>allann</w:t>
            </w:r>
            <w:r w:rsidRPr="00B8656C">
              <w:rPr>
                <w:rFonts w:ascii="Times New Roman" w:eastAsia="Times New Roman" w:hAnsi="Times New Roman" w:cs="Times New Roman"/>
                <w:color w:val="4472C4" w:themeColor="accent1"/>
                <w:sz w:val="24"/>
                <w:szCs w:val="24"/>
              </w:rPr>
              <w:t>gare</w:t>
            </w:r>
            <w:hyperlink r:id="rId5" w:history="1">
              <w:r w:rsidRPr="00B8656C">
                <w:rPr>
                  <w:rFonts w:ascii="Times New Roman" w:eastAsia="Times New Roman" w:hAnsi="Times New Roman" w:cs="Times New Roman"/>
                  <w:color w:val="4472C4" w:themeColor="accent1"/>
                  <w:sz w:val="24"/>
                  <w:szCs w:val="24"/>
                </w:rPr>
                <w:t>@gmail.com</w:t>
              </w:r>
            </w:hyperlink>
          </w:p>
          <w:p w14:paraId="759A75BA" w14:textId="77777777" w:rsidR="007D1DDF" w:rsidRPr="00206200" w:rsidRDefault="007D1DDF" w:rsidP="00D01AF1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D1DDF" w:rsidRPr="00206200" w14:paraId="03A52BC6" w14:textId="77777777" w:rsidTr="009909B6">
        <w:trPr>
          <w:trHeight w:val="1220"/>
        </w:trPr>
        <w:tc>
          <w:tcPr>
            <w:tcW w:w="0" w:type="auto"/>
            <w:gridSpan w:val="4"/>
            <w:tcBorders>
              <w:top w:val="single" w:sz="8" w:space="0" w:color="808080"/>
              <w:bottom w:val="single" w:sz="4" w:space="0" w:color="C0C0C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4BB928E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472C4" w:themeColor="accent1"/>
                <w:sz w:val="24"/>
                <w:szCs w:val="24"/>
              </w:rPr>
            </w:pPr>
          </w:p>
          <w:p w14:paraId="1AF228CE" w14:textId="5C5B2EC1" w:rsidR="007D1DDF" w:rsidRPr="00B8656C" w:rsidRDefault="00E43C39" w:rsidP="00D01AF1">
            <w:pPr>
              <w:spacing w:before="140" w:after="0" w:line="240" w:lineRule="auto"/>
              <w:outlineLvl w:val="0"/>
              <w:rPr>
                <w:rFonts w:ascii="Times New Roman" w:eastAsia="Times New Roman" w:hAnsi="Times New Roman" w:cs="Times New Roman"/>
                <w:b/>
                <w:bCs/>
                <w:color w:val="4472C4" w:themeColor="accent1"/>
                <w:kern w:val="36"/>
                <w:sz w:val="24"/>
                <w:szCs w:val="24"/>
              </w:rPr>
            </w:pPr>
            <w:r w:rsidRPr="00B8656C">
              <w:rPr>
                <w:rFonts w:ascii="Times New Roman" w:eastAsia="Times New Roman" w:hAnsi="Times New Roman" w:cs="Times New Roman"/>
                <w:b/>
                <w:bCs/>
                <w:color w:val="4472C4" w:themeColor="accent1"/>
                <w:kern w:val="36"/>
                <w:sz w:val="24"/>
                <w:szCs w:val="24"/>
              </w:rPr>
              <w:t>AIRCRAFT</w:t>
            </w:r>
            <w:r w:rsidR="007D1DDF" w:rsidRPr="00B8656C">
              <w:rPr>
                <w:rFonts w:ascii="Times New Roman" w:eastAsia="Times New Roman" w:hAnsi="Times New Roman" w:cs="Times New Roman"/>
                <w:b/>
                <w:bCs/>
                <w:color w:val="4472C4" w:themeColor="accent1"/>
                <w:kern w:val="36"/>
                <w:sz w:val="24"/>
                <w:szCs w:val="24"/>
              </w:rPr>
              <w:t xml:space="preserve"> </w:t>
            </w:r>
            <w:r w:rsidRPr="00B8656C">
              <w:rPr>
                <w:rFonts w:ascii="Times New Roman" w:eastAsia="Times New Roman" w:hAnsi="Times New Roman" w:cs="Times New Roman"/>
                <w:b/>
                <w:bCs/>
                <w:color w:val="4472C4" w:themeColor="accent1"/>
                <w:kern w:val="36"/>
                <w:sz w:val="24"/>
                <w:szCs w:val="24"/>
              </w:rPr>
              <w:t>MAIN</w:t>
            </w:r>
            <w:r w:rsidR="007D1DDF" w:rsidRPr="00B8656C">
              <w:rPr>
                <w:rFonts w:ascii="Times New Roman" w:eastAsia="Times New Roman" w:hAnsi="Times New Roman" w:cs="Times New Roman"/>
                <w:b/>
                <w:bCs/>
                <w:color w:val="4472C4" w:themeColor="accent1"/>
                <w:kern w:val="36"/>
                <w:sz w:val="24"/>
                <w:szCs w:val="24"/>
              </w:rPr>
              <w:t>T</w:t>
            </w:r>
            <w:r w:rsidR="00E8569F" w:rsidRPr="00B8656C">
              <w:rPr>
                <w:rFonts w:ascii="Times New Roman" w:eastAsia="Times New Roman" w:hAnsi="Times New Roman" w:cs="Times New Roman"/>
                <w:b/>
                <w:bCs/>
                <w:color w:val="4472C4" w:themeColor="accent1"/>
                <w:kern w:val="36"/>
                <w:sz w:val="24"/>
                <w:szCs w:val="24"/>
              </w:rPr>
              <w:t>E</w:t>
            </w:r>
            <w:r w:rsidRPr="00B8656C">
              <w:rPr>
                <w:rFonts w:ascii="Times New Roman" w:eastAsia="Times New Roman" w:hAnsi="Times New Roman" w:cs="Times New Roman"/>
                <w:b/>
                <w:bCs/>
                <w:color w:val="4472C4" w:themeColor="accent1"/>
                <w:kern w:val="36"/>
                <w:sz w:val="24"/>
                <w:szCs w:val="24"/>
              </w:rPr>
              <w:t>NANCE TECHNICIAN</w:t>
            </w:r>
            <w:r w:rsidR="007D1DDF" w:rsidRPr="00B8656C">
              <w:rPr>
                <w:rFonts w:ascii="Times New Roman" w:eastAsia="Times New Roman" w:hAnsi="Times New Roman" w:cs="Times New Roman"/>
                <w:b/>
                <w:bCs/>
                <w:color w:val="4472C4" w:themeColor="accent1"/>
                <w:kern w:val="36"/>
                <w:sz w:val="24"/>
                <w:szCs w:val="24"/>
              </w:rPr>
              <w:t>.</w:t>
            </w:r>
          </w:p>
          <w:p w14:paraId="57142ACB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BBAA449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B3838" w:themeColor="background2" w:themeShade="40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color w:val="3B3838" w:themeColor="background2" w:themeShade="40"/>
                <w:sz w:val="24"/>
                <w:szCs w:val="24"/>
              </w:rPr>
              <w:t>Dynamic, Results-Oriented, and Team-Spirited.</w:t>
            </w:r>
          </w:p>
          <w:p w14:paraId="023D45A3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7038F" w:rsidRPr="00206200" w14:paraId="568EF2AA" w14:textId="77777777" w:rsidTr="009909B6">
        <w:trPr>
          <w:trHeight w:val="840"/>
        </w:trPr>
        <w:tc>
          <w:tcPr>
            <w:tcW w:w="0" w:type="auto"/>
            <w:tcBorders>
              <w:top w:val="single" w:sz="4" w:space="0" w:color="C0C0C0"/>
              <w:bottom w:val="single" w:sz="4" w:space="0" w:color="C0C0C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28D0F30" w14:textId="77777777" w:rsidR="007D1DDF" w:rsidRPr="00206200" w:rsidRDefault="007D1DDF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bjective</w:t>
            </w:r>
          </w:p>
        </w:tc>
        <w:tc>
          <w:tcPr>
            <w:tcW w:w="0" w:type="auto"/>
            <w:gridSpan w:val="3"/>
            <w:tcBorders>
              <w:top w:val="single" w:sz="4" w:space="0" w:color="C0C0C0"/>
              <w:bottom w:val="single" w:sz="4" w:space="0" w:color="C0C0C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3AB596A" w14:textId="77777777" w:rsidR="00B8656C" w:rsidRDefault="00B8656C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B3838" w:themeColor="background2" w:themeShade="40"/>
                <w:sz w:val="24"/>
                <w:szCs w:val="24"/>
              </w:rPr>
            </w:pPr>
          </w:p>
          <w:p w14:paraId="145C040B" w14:textId="6A27DA4C" w:rsidR="009909B6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B3838" w:themeColor="background2" w:themeShade="40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color w:val="3B3838" w:themeColor="background2" w:themeShade="40"/>
                <w:sz w:val="24"/>
                <w:szCs w:val="24"/>
              </w:rPr>
              <w:t xml:space="preserve">Being part of a team in a busy organization, </w:t>
            </w:r>
            <w:r w:rsidR="00CB3E65">
              <w:rPr>
                <w:rFonts w:ascii="Times New Roman" w:eastAsia="Times New Roman" w:hAnsi="Times New Roman" w:cs="Times New Roman"/>
                <w:color w:val="3B3838" w:themeColor="background2" w:themeShade="40"/>
                <w:sz w:val="24"/>
                <w:szCs w:val="24"/>
              </w:rPr>
              <w:t>in</w:t>
            </w:r>
            <w:r w:rsidRPr="00206200">
              <w:rPr>
                <w:rFonts w:ascii="Times New Roman" w:eastAsia="Times New Roman" w:hAnsi="Times New Roman" w:cs="Times New Roman"/>
                <w:color w:val="3B3838" w:themeColor="background2" w:themeShade="40"/>
                <w:sz w:val="24"/>
                <w:szCs w:val="24"/>
              </w:rPr>
              <w:t xml:space="preserve"> a position that enables me to learn new skills while </w:t>
            </w:r>
            <w:r w:rsidR="00E8569F" w:rsidRPr="00206200">
              <w:rPr>
                <w:rFonts w:ascii="Times New Roman" w:eastAsia="Times New Roman" w:hAnsi="Times New Roman" w:cs="Times New Roman"/>
                <w:color w:val="3B3838" w:themeColor="background2" w:themeShade="40"/>
                <w:sz w:val="24"/>
                <w:szCs w:val="24"/>
              </w:rPr>
              <w:t>presenting</w:t>
            </w:r>
            <w:r w:rsidRPr="00206200">
              <w:rPr>
                <w:rFonts w:ascii="Times New Roman" w:eastAsia="Times New Roman" w:hAnsi="Times New Roman" w:cs="Times New Roman"/>
                <w:color w:val="3B3838" w:themeColor="background2" w:themeShade="40"/>
                <w:sz w:val="24"/>
                <w:szCs w:val="24"/>
              </w:rPr>
              <w:t xml:space="preserve"> enormous</w:t>
            </w:r>
          </w:p>
          <w:p w14:paraId="3701D866" w14:textId="2913E680" w:rsidR="007D1DDF" w:rsidRPr="00206200" w:rsidRDefault="009909B6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B3838" w:themeColor="background2" w:themeShade="4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3B3838" w:themeColor="background2" w:themeShade="40"/>
                <w:sz w:val="24"/>
                <w:szCs w:val="24"/>
              </w:rPr>
              <w:tab/>
            </w:r>
            <w:r w:rsidR="007D1DDF" w:rsidRPr="00206200">
              <w:rPr>
                <w:rFonts w:ascii="Times New Roman" w:eastAsia="Times New Roman" w:hAnsi="Times New Roman" w:cs="Times New Roman"/>
                <w:color w:val="3B3838" w:themeColor="background2" w:themeShade="40"/>
                <w:sz w:val="24"/>
                <w:szCs w:val="24"/>
              </w:rPr>
              <w:t xml:space="preserve"> challenges and opportunities to utilize my skills to the fullest extent.</w:t>
            </w:r>
          </w:p>
          <w:p w14:paraId="5CD79C2B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7038F" w:rsidRPr="00206200" w14:paraId="3A769A68" w14:textId="77777777" w:rsidTr="009909B6">
        <w:trPr>
          <w:trHeight w:val="60"/>
        </w:trPr>
        <w:tc>
          <w:tcPr>
            <w:tcW w:w="0" w:type="auto"/>
            <w:tcBorders>
              <w:top w:val="single" w:sz="4" w:space="0" w:color="C0C0C0"/>
              <w:bottom w:val="single" w:sz="4" w:space="0" w:color="C0C0C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DF608EC" w14:textId="77777777" w:rsidR="007D1DDF" w:rsidRDefault="00B8656C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ducation:</w:t>
            </w:r>
          </w:p>
          <w:p w14:paraId="28CD9ABB" w14:textId="77777777" w:rsidR="007A36C0" w:rsidRDefault="007A36C0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4188A9C5" w14:textId="77777777" w:rsidR="007A36C0" w:rsidRDefault="007A36C0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7C9186D9" w14:textId="77777777" w:rsidR="007A36C0" w:rsidRDefault="007A36C0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724F6B91" w14:textId="77777777" w:rsidR="007A36C0" w:rsidRDefault="007A36C0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52F93E8F" w14:textId="77777777" w:rsidR="007A36C0" w:rsidRDefault="007A36C0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768C9C78" w14:textId="77777777" w:rsidR="007A36C0" w:rsidRDefault="007A36C0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523BFD27" w14:textId="77777777" w:rsidR="007A36C0" w:rsidRDefault="007A36C0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58C123E2" w14:textId="77777777" w:rsidR="007A36C0" w:rsidRDefault="007A36C0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50B763BA" w14:textId="77777777" w:rsidR="007A36C0" w:rsidRDefault="007A36C0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2665D2D3" w14:textId="77777777" w:rsidR="007A36C0" w:rsidRDefault="007A36C0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134156E4" w14:textId="77777777" w:rsidR="007A36C0" w:rsidRDefault="007A36C0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73E39942" w14:textId="77777777" w:rsidR="007A36C0" w:rsidRDefault="007A36C0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011077A3" w14:textId="77777777" w:rsidR="007A36C0" w:rsidRDefault="007A36C0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41156802" w14:textId="77777777" w:rsidR="007A36C0" w:rsidRDefault="007A36C0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62FE7884" w14:textId="77777777" w:rsidR="007A36C0" w:rsidRDefault="007A36C0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7312BB95" w14:textId="77777777" w:rsidR="007A36C0" w:rsidRDefault="007A36C0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64F4CA9C" w14:textId="77777777" w:rsidR="007A36C0" w:rsidRDefault="007A36C0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105BC42A" w14:textId="77777777" w:rsidR="007A36C0" w:rsidRDefault="007A36C0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15EBCED3" w14:textId="77777777" w:rsidR="007A36C0" w:rsidRDefault="007A36C0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117D7E87" w14:textId="77777777" w:rsidR="007A36C0" w:rsidRDefault="007A36C0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3FD62303" w14:textId="77777777" w:rsidR="007A36C0" w:rsidRDefault="007A36C0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39F28DE7" w14:textId="77777777" w:rsidR="007A36C0" w:rsidRDefault="007A36C0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4CE66547" w14:textId="77777777" w:rsidR="007A36C0" w:rsidRDefault="007A36C0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419846B5" w14:textId="77777777" w:rsidR="007A36C0" w:rsidRDefault="007A36C0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0E4C1EDA" w14:textId="77777777" w:rsidR="007A36C0" w:rsidRDefault="007A36C0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0357397B" w14:textId="77777777" w:rsidR="007A36C0" w:rsidRDefault="007A36C0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204CAE14" w14:textId="77777777" w:rsidR="007A36C0" w:rsidRDefault="007A36C0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3F385D5C" w14:textId="77777777" w:rsidR="007A36C0" w:rsidRDefault="007A36C0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rea of Expertise;</w:t>
            </w:r>
          </w:p>
          <w:p w14:paraId="4F81EDAE" w14:textId="77777777" w:rsidR="009909B6" w:rsidRDefault="009909B6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6C81C930" w14:textId="77777777" w:rsidR="009909B6" w:rsidRDefault="009909B6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6AEA84E0" w14:textId="77777777" w:rsidR="009909B6" w:rsidRDefault="009909B6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730D1468" w14:textId="77777777" w:rsidR="009909B6" w:rsidRDefault="009909B6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1C598342" w14:textId="77777777" w:rsidR="009909B6" w:rsidRDefault="009909B6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64486C74" w14:textId="77777777" w:rsidR="009909B6" w:rsidRDefault="009909B6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3E00E1E5" w14:textId="77777777" w:rsidR="009909B6" w:rsidRDefault="009909B6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2E327A29" w14:textId="77777777" w:rsidR="009909B6" w:rsidRDefault="009909B6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4E411E77" w14:textId="77777777" w:rsidR="009909B6" w:rsidRDefault="009909B6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6B05333B" w14:textId="77777777" w:rsidR="009909B6" w:rsidRDefault="009909B6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1B0DC124" w14:textId="77777777" w:rsidR="009909B6" w:rsidRDefault="009909B6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03D382AB" w14:textId="77777777" w:rsidR="009909B6" w:rsidRDefault="009909B6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4E44BA10" w14:textId="77777777" w:rsidR="009909B6" w:rsidRDefault="009909B6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2D2624C0" w14:textId="77777777" w:rsidR="009909B6" w:rsidRDefault="009909B6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1DE9BEF6" w14:textId="77777777" w:rsidR="009909B6" w:rsidRDefault="009909B6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2A3A8D09" w14:textId="77777777" w:rsidR="009909B6" w:rsidRDefault="009909B6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1CEC21BB" w14:textId="77777777" w:rsidR="009909B6" w:rsidRDefault="009909B6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2DE42306" w14:textId="77777777" w:rsidR="009909B6" w:rsidRDefault="009909B6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0AB12171" w14:textId="77777777" w:rsidR="009909B6" w:rsidRDefault="009909B6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269FB5DA" w14:textId="77777777" w:rsidR="009909B6" w:rsidRDefault="009909B6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008179CB" w14:textId="77777777" w:rsidR="009909B6" w:rsidRDefault="009909B6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6F2D1D7D" w14:textId="77777777" w:rsidR="009909B6" w:rsidRDefault="009909B6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Certifications </w:t>
            </w:r>
          </w:p>
          <w:p w14:paraId="450043D1" w14:textId="31D26302" w:rsidR="009909B6" w:rsidRPr="009909B6" w:rsidRDefault="009909B6" w:rsidP="00D01AF1">
            <w:pPr>
              <w:spacing w:before="120"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&amp; Awards</w:t>
            </w:r>
          </w:p>
        </w:tc>
        <w:tc>
          <w:tcPr>
            <w:tcW w:w="0" w:type="auto"/>
            <w:gridSpan w:val="3"/>
            <w:tcBorders>
              <w:top w:val="single" w:sz="4" w:space="0" w:color="C0C0C0"/>
              <w:bottom w:val="single" w:sz="4" w:space="0" w:color="C0C0C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484512DA" w14:textId="0714FC41" w:rsidR="00D01AF1" w:rsidRPr="00B8656C" w:rsidRDefault="00B8656C" w:rsidP="00D01AF1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4472C4" w:themeColor="accent1"/>
                <w:sz w:val="24"/>
                <w:szCs w:val="24"/>
              </w:rPr>
            </w:pPr>
            <w:r w:rsidRPr="00B8656C">
              <w:rPr>
                <w:rFonts w:ascii="Times New Roman" w:eastAsia="Times New Roman" w:hAnsi="Times New Roman" w:cs="Times New Roman"/>
                <w:b/>
                <w:bCs/>
                <w:color w:val="4472C4" w:themeColor="accent1"/>
                <w:sz w:val="24"/>
                <w:szCs w:val="24"/>
              </w:rPr>
              <w:t>ARIZONA STATE UNIVERSITY (ASU).</w:t>
            </w:r>
            <w:r>
              <w:rPr>
                <w:rFonts w:ascii="Times New Roman" w:eastAsia="Times New Roman" w:hAnsi="Times New Roman" w:cs="Times New Roman"/>
                <w:b/>
                <w:bCs/>
                <w:color w:val="4472C4" w:themeColor="accent1"/>
                <w:sz w:val="24"/>
                <w:szCs w:val="24"/>
              </w:rPr>
              <w:t xml:space="preserve">        </w:t>
            </w:r>
            <w:r w:rsidR="00906CBC">
              <w:rPr>
                <w:rFonts w:ascii="Times New Roman" w:eastAsia="Times New Roman" w:hAnsi="Times New Roman" w:cs="Times New Roman"/>
                <w:b/>
                <w:bCs/>
                <w:color w:val="4472C4" w:themeColor="accent1"/>
                <w:sz w:val="24"/>
                <w:szCs w:val="24"/>
              </w:rPr>
              <w:t xml:space="preserve">                       </w:t>
            </w:r>
            <w:r>
              <w:rPr>
                <w:rFonts w:ascii="Times New Roman" w:eastAsia="Times New Roman" w:hAnsi="Times New Roman" w:cs="Times New Roman"/>
                <w:b/>
                <w:bCs/>
                <w:color w:val="4472C4" w:themeColor="accent1"/>
                <w:sz w:val="24"/>
                <w:szCs w:val="24"/>
              </w:rPr>
              <w:t xml:space="preserve"> -         </w:t>
            </w:r>
            <w:r w:rsidR="00906CBC">
              <w:rPr>
                <w:rFonts w:ascii="Times New Roman" w:eastAsia="Times New Roman" w:hAnsi="Times New Roman" w:cs="Times New Roman"/>
                <w:b/>
                <w:bCs/>
                <w:color w:val="4472C4" w:themeColor="accent1"/>
                <w:sz w:val="24"/>
                <w:szCs w:val="24"/>
              </w:rPr>
              <w:t xml:space="preserve">    </w:t>
            </w:r>
            <w:r>
              <w:rPr>
                <w:rFonts w:ascii="Times New Roman" w:eastAsia="Times New Roman" w:hAnsi="Times New Roman" w:cs="Times New Roman"/>
                <w:b/>
                <w:bCs/>
                <w:color w:val="4472C4" w:themeColor="accent1"/>
                <w:sz w:val="24"/>
                <w:szCs w:val="24"/>
              </w:rPr>
              <w:t xml:space="preserve">  </w:t>
            </w:r>
            <w:r w:rsidR="00906CBC">
              <w:rPr>
                <w:rFonts w:ascii="Times New Roman" w:eastAsia="Times New Roman" w:hAnsi="Times New Roman" w:cs="Times New Roman"/>
                <w:b/>
                <w:bCs/>
                <w:color w:val="4472C4" w:themeColor="accent1"/>
                <w:sz w:val="24"/>
                <w:szCs w:val="24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b/>
                <w:bCs/>
                <w:color w:val="4472C4" w:themeColor="accent1"/>
                <w:sz w:val="24"/>
                <w:szCs w:val="24"/>
              </w:rPr>
              <w:t xml:space="preserve"> </w:t>
            </w:r>
            <w:r w:rsidRPr="00906CBC">
              <w:rPr>
                <w:rFonts w:ascii="Times New Roman" w:eastAsia="Times New Roman" w:hAnsi="Times New Roman" w:cs="Times New Roman"/>
                <w:color w:val="3B3838" w:themeColor="background2" w:themeShade="40"/>
                <w:sz w:val="24"/>
                <w:szCs w:val="24"/>
              </w:rPr>
              <w:t>C</w:t>
            </w:r>
            <w:r w:rsidR="00906CBC">
              <w:rPr>
                <w:rFonts w:ascii="Times New Roman" w:eastAsia="Times New Roman" w:hAnsi="Times New Roman" w:cs="Times New Roman"/>
                <w:color w:val="3B3838" w:themeColor="background2" w:themeShade="40"/>
                <w:sz w:val="24"/>
                <w:szCs w:val="24"/>
              </w:rPr>
              <w:t>urrently</w:t>
            </w:r>
            <w:r w:rsidRPr="00906CBC">
              <w:rPr>
                <w:rFonts w:ascii="Times New Roman" w:eastAsia="Times New Roman" w:hAnsi="Times New Roman" w:cs="Times New Roman"/>
                <w:color w:val="3B3838" w:themeColor="background2" w:themeShade="40"/>
                <w:sz w:val="24"/>
                <w:szCs w:val="24"/>
              </w:rPr>
              <w:t>.</w:t>
            </w:r>
          </w:p>
          <w:p w14:paraId="67EE67F2" w14:textId="15EE8EFF" w:rsidR="00906CBC" w:rsidRPr="00906CBC" w:rsidRDefault="00B8656C" w:rsidP="00906CBC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06CB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Bachelor Of </w:t>
            </w:r>
            <w:r w:rsidR="00906CBC" w:rsidRPr="00906CB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ience, Computer</w:t>
            </w:r>
            <w:r w:rsidRPr="00906CB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Information System</w:t>
            </w:r>
            <w:r w:rsidR="00CB3E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Pr="00906CB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  <w:p w14:paraId="3838176E" w14:textId="77777777" w:rsidR="00906CBC" w:rsidRPr="00906CBC" w:rsidRDefault="00906CBC" w:rsidP="00906CBC">
            <w:pPr>
              <w:numPr>
                <w:ilvl w:val="0"/>
                <w:numId w:val="1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3B3838" w:themeColor="background2" w:themeShade="40"/>
                <w:sz w:val="24"/>
                <w:szCs w:val="24"/>
              </w:rPr>
            </w:pPr>
            <w:r w:rsidRPr="00906CBC">
              <w:rPr>
                <w:rFonts w:ascii="Times New Roman" w:eastAsia="Times New Roman" w:hAnsi="Times New Roman" w:cs="Times New Roman"/>
                <w:color w:val="3B3838" w:themeColor="background2" w:themeShade="40"/>
                <w:sz w:val="24"/>
                <w:szCs w:val="24"/>
              </w:rPr>
              <w:t>Designing, developing, testing, implementing, and maintaining computer systems and software</w:t>
            </w:r>
          </w:p>
          <w:p w14:paraId="5AE79753" w14:textId="77777777" w:rsidR="00906CBC" w:rsidRPr="00906CBC" w:rsidRDefault="00906CBC" w:rsidP="00906CBC">
            <w:pPr>
              <w:numPr>
                <w:ilvl w:val="0"/>
                <w:numId w:val="1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3B3838" w:themeColor="background2" w:themeShade="40"/>
                <w:sz w:val="24"/>
                <w:szCs w:val="24"/>
              </w:rPr>
            </w:pPr>
            <w:r w:rsidRPr="00906CBC">
              <w:rPr>
                <w:rFonts w:ascii="Times New Roman" w:eastAsia="Times New Roman" w:hAnsi="Times New Roman" w:cs="Times New Roman"/>
                <w:color w:val="3B3838" w:themeColor="background2" w:themeShade="40"/>
                <w:sz w:val="24"/>
                <w:szCs w:val="24"/>
              </w:rPr>
              <w:t>Troubleshooting and resolving hardware and software issues</w:t>
            </w:r>
          </w:p>
          <w:p w14:paraId="01A5261F" w14:textId="77777777" w:rsidR="00906CBC" w:rsidRPr="00906CBC" w:rsidRDefault="00906CBC" w:rsidP="00906CBC">
            <w:pPr>
              <w:numPr>
                <w:ilvl w:val="0"/>
                <w:numId w:val="1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3B3838" w:themeColor="background2" w:themeShade="40"/>
                <w:sz w:val="24"/>
                <w:szCs w:val="24"/>
              </w:rPr>
            </w:pPr>
            <w:r w:rsidRPr="00906CBC">
              <w:rPr>
                <w:rFonts w:ascii="Times New Roman" w:eastAsia="Times New Roman" w:hAnsi="Times New Roman" w:cs="Times New Roman"/>
                <w:color w:val="3B3838" w:themeColor="background2" w:themeShade="40"/>
                <w:sz w:val="24"/>
                <w:szCs w:val="24"/>
              </w:rPr>
              <w:t>Analyzing data and creating reports to inform decision-making</w:t>
            </w:r>
          </w:p>
          <w:p w14:paraId="37B41402" w14:textId="77777777" w:rsidR="00906CBC" w:rsidRPr="00906CBC" w:rsidRDefault="00906CBC" w:rsidP="00906CBC">
            <w:pPr>
              <w:numPr>
                <w:ilvl w:val="0"/>
                <w:numId w:val="1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3B3838" w:themeColor="background2" w:themeShade="40"/>
                <w:sz w:val="24"/>
                <w:szCs w:val="24"/>
              </w:rPr>
            </w:pPr>
            <w:r w:rsidRPr="00906CBC">
              <w:rPr>
                <w:rFonts w:ascii="Times New Roman" w:eastAsia="Times New Roman" w:hAnsi="Times New Roman" w:cs="Times New Roman"/>
                <w:color w:val="3B3838" w:themeColor="background2" w:themeShade="40"/>
                <w:sz w:val="24"/>
                <w:szCs w:val="24"/>
              </w:rPr>
              <w:t>Managing and securing databases and networks</w:t>
            </w:r>
          </w:p>
          <w:p w14:paraId="127052AB" w14:textId="77777777" w:rsidR="00906CBC" w:rsidRPr="00906CBC" w:rsidRDefault="00906CBC" w:rsidP="00906CBC">
            <w:pPr>
              <w:numPr>
                <w:ilvl w:val="0"/>
                <w:numId w:val="1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3B3838" w:themeColor="background2" w:themeShade="40"/>
                <w:sz w:val="24"/>
                <w:szCs w:val="24"/>
              </w:rPr>
            </w:pPr>
            <w:r w:rsidRPr="00906CBC">
              <w:rPr>
                <w:rFonts w:ascii="Times New Roman" w:eastAsia="Times New Roman" w:hAnsi="Times New Roman" w:cs="Times New Roman"/>
                <w:color w:val="3B3838" w:themeColor="background2" w:themeShade="40"/>
                <w:sz w:val="24"/>
                <w:szCs w:val="24"/>
              </w:rPr>
              <w:t>Communicating and collaborating with other IT professionals and users</w:t>
            </w:r>
          </w:p>
          <w:p w14:paraId="0DF8DFD0" w14:textId="08A218FC" w:rsidR="00B8656C" w:rsidRPr="00906CBC" w:rsidRDefault="00906CBC" w:rsidP="00906CBC">
            <w:pPr>
              <w:numPr>
                <w:ilvl w:val="0"/>
                <w:numId w:val="13"/>
              </w:numPr>
              <w:spacing w:before="100" w:beforeAutospacing="1" w:after="100" w:afterAutospacing="1" w:line="240" w:lineRule="auto"/>
              <w:rPr>
                <w:rFonts w:ascii="Roboto" w:eastAsia="Times New Roman" w:hAnsi="Roboto" w:cs="Times New Roman"/>
                <w:color w:val="3B3838" w:themeColor="background2" w:themeShade="40"/>
                <w:sz w:val="21"/>
                <w:szCs w:val="21"/>
              </w:rPr>
            </w:pPr>
            <w:r w:rsidRPr="00906CBC">
              <w:rPr>
                <w:rFonts w:ascii="Times New Roman" w:eastAsia="Times New Roman" w:hAnsi="Times New Roman" w:cs="Times New Roman"/>
                <w:color w:val="3B3838" w:themeColor="background2" w:themeShade="40"/>
                <w:sz w:val="24"/>
                <w:szCs w:val="24"/>
              </w:rPr>
              <w:t>Staying updated on the latest trends and developments</w:t>
            </w:r>
            <w:r w:rsidRPr="00906CBC">
              <w:rPr>
                <w:rFonts w:ascii="Roboto" w:eastAsia="Times New Roman" w:hAnsi="Roboto" w:cs="Times New Roman"/>
                <w:color w:val="3B3838" w:themeColor="background2" w:themeShade="40"/>
                <w:sz w:val="21"/>
                <w:szCs w:val="21"/>
              </w:rPr>
              <w:t xml:space="preserve"> in technology</w:t>
            </w:r>
          </w:p>
          <w:p w14:paraId="592AF580" w14:textId="763F4A73" w:rsidR="00D00A33" w:rsidRPr="007A36C0" w:rsidRDefault="007A36C0" w:rsidP="00D01AF1">
            <w:pPr>
              <w:pStyle w:val="Heading2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</w:pPr>
            <w:r w:rsidRPr="007A36C0"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spartan college of aeronautics and technology</w:t>
            </w:r>
          </w:p>
          <w:p w14:paraId="1FDB9A52" w14:textId="77777777" w:rsidR="007A36C0" w:rsidRPr="007A36C0" w:rsidRDefault="007A36C0" w:rsidP="00D01AF1">
            <w:pPr>
              <w:pStyle w:val="ListBullet"/>
              <w:numPr>
                <w:ilvl w:val="0"/>
                <w:numId w:val="0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36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Sc. Aviation Maintenance and Technology Management.</w:t>
            </w:r>
          </w:p>
          <w:p w14:paraId="601903B8" w14:textId="140BB2EB" w:rsidR="00D00A33" w:rsidRPr="00206200" w:rsidRDefault="00D00A33" w:rsidP="00D01AF1">
            <w:pPr>
              <w:pStyle w:val="ListBullet"/>
              <w:numPr>
                <w:ilvl w:val="0"/>
                <w:numId w:val="0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06200">
              <w:rPr>
                <w:rFonts w:ascii="Times New Roman" w:hAnsi="Times New Roman" w:cs="Times New Roman"/>
                <w:sz w:val="24"/>
                <w:szCs w:val="24"/>
              </w:rPr>
              <w:t>1960 hours, 50% hands</w:t>
            </w:r>
            <w:r w:rsidR="00E8569F" w:rsidRPr="00206200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06200">
              <w:rPr>
                <w:rFonts w:ascii="Times New Roman" w:hAnsi="Times New Roman" w:cs="Times New Roman"/>
                <w:sz w:val="24"/>
                <w:szCs w:val="24"/>
              </w:rPr>
              <w:t>on training (AAS: 2296 hours, 50% hands</w:t>
            </w:r>
            <w:r w:rsidR="00E8569F" w:rsidRPr="00206200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06200">
              <w:rPr>
                <w:rFonts w:ascii="Times New Roman" w:hAnsi="Times New Roman" w:cs="Times New Roman"/>
                <w:sz w:val="24"/>
                <w:szCs w:val="24"/>
              </w:rPr>
              <w:t>on training)</w:t>
            </w:r>
          </w:p>
          <w:p w14:paraId="5C413EFB" w14:textId="6EAF07DE" w:rsidR="008339FB" w:rsidRDefault="00D00A33" w:rsidP="00206200">
            <w:pPr>
              <w:pStyle w:val="ListBullet"/>
              <w:numPr>
                <w:ilvl w:val="0"/>
                <w:numId w:val="0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0620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</w:t>
            </w:r>
            <w:r w:rsidR="00E8569F" w:rsidRPr="0020620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r</w:t>
            </w:r>
            <w:r w:rsidRPr="0020620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ct A</w:t>
            </w:r>
            <w:r w:rsidR="008339FB" w:rsidRPr="0020620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t</w:t>
            </w:r>
            <w:r w:rsidRPr="0020620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d</w:t>
            </w:r>
            <w:r w:rsidR="008339FB" w:rsidRPr="0020620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</w:t>
            </w:r>
            <w:r w:rsidRPr="0020620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ce, GPA 4.0</w:t>
            </w:r>
          </w:p>
          <w:p w14:paraId="0ADCACB7" w14:textId="77777777" w:rsidR="007A36C0" w:rsidRDefault="007A36C0" w:rsidP="00D01AF1">
            <w:pPr>
              <w:spacing w:after="0"/>
              <w:rPr>
                <w:rFonts w:ascii="Times New Roman" w:hAnsi="Times New Roman" w:cs="Times New Roman"/>
                <w:b/>
                <w:color w:val="4472C4" w:themeColor="accent1"/>
                <w:sz w:val="24"/>
                <w:szCs w:val="24"/>
                <w:u w:val="single"/>
              </w:rPr>
            </w:pPr>
          </w:p>
          <w:p w14:paraId="21AA1763" w14:textId="069B3213" w:rsidR="00D00A33" w:rsidRPr="00206200" w:rsidRDefault="00D00A33" w:rsidP="00D01AF1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206200">
              <w:rPr>
                <w:rFonts w:ascii="Times New Roman" w:hAnsi="Times New Roman" w:cs="Times New Roman"/>
                <w:b/>
                <w:color w:val="4472C4" w:themeColor="accent1"/>
                <w:sz w:val="24"/>
                <w:szCs w:val="24"/>
                <w:u w:val="single"/>
              </w:rPr>
              <w:t>Airframe:</w:t>
            </w:r>
          </w:p>
          <w:p w14:paraId="154FE318" w14:textId="3E1EE34A" w:rsidR="00D00A33" w:rsidRPr="00206200" w:rsidRDefault="00D01AF1" w:rsidP="00D01AF1">
            <w:pPr>
              <w:spacing w:after="0"/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</w:pPr>
            <w:r w:rsidRPr="00206200"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Pneumatics, Welding</w:t>
            </w:r>
            <w:r w:rsidR="00D00A33" w:rsidRPr="00206200"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 xml:space="preserve"> (acetylene)</w:t>
            </w:r>
          </w:p>
          <w:p w14:paraId="05C7D6CF" w14:textId="16539EBD" w:rsidR="00596D22" w:rsidRPr="00206200" w:rsidRDefault="00D00A33" w:rsidP="00D01AF1">
            <w:pPr>
              <w:spacing w:after="0"/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</w:pPr>
            <w:r w:rsidRPr="00206200"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Brake system inspection (Aero Commander)</w:t>
            </w:r>
          </w:p>
          <w:p w14:paraId="36AA8096" w14:textId="77777777" w:rsidR="00596D22" w:rsidRPr="00206200" w:rsidRDefault="00596D22" w:rsidP="00D01AF1">
            <w:pPr>
              <w:spacing w:after="0"/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</w:pPr>
          </w:p>
          <w:p w14:paraId="34C7D70D" w14:textId="6EF65109" w:rsidR="00D00A33" w:rsidRPr="00206200" w:rsidRDefault="00D01AF1" w:rsidP="00D01AF1">
            <w:pPr>
              <w:spacing w:after="0"/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</w:pPr>
            <w:r w:rsidRPr="00206200"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100-hour</w:t>
            </w:r>
            <w:r w:rsidR="00D00A33" w:rsidRPr="00206200"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 xml:space="preserve"> </w:t>
            </w:r>
            <w:r w:rsidR="00D00A33" w:rsidRPr="00206200"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Airframe inspection</w:t>
            </w:r>
          </w:p>
          <w:p w14:paraId="7191E490" w14:textId="489361AF" w:rsidR="00D00A33" w:rsidRPr="00206200" w:rsidRDefault="00D00A33" w:rsidP="00D01AF1">
            <w:pPr>
              <w:spacing w:after="0"/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</w:pPr>
            <w:r w:rsidRPr="00206200"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 xml:space="preserve">Removed, inspected, reinstalled &amp; rigged left aileron (Cessna 150H) </w:t>
            </w:r>
            <w:r w:rsidRPr="00206200"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ab/>
              <w:t>Hi Lo</w:t>
            </w:r>
            <w:r w:rsidR="008D5D11" w:rsidRPr="00206200"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c</w:t>
            </w:r>
            <w:r w:rsidRPr="00206200"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ks Bucking Bar</w:t>
            </w:r>
          </w:p>
          <w:p w14:paraId="7D018998" w14:textId="35A306F5" w:rsidR="00596D22" w:rsidRPr="00206200" w:rsidRDefault="00D00A33" w:rsidP="00D01AF1">
            <w:pPr>
              <w:spacing w:after="0"/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</w:pPr>
            <w:r w:rsidRPr="00206200"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Sheet metal fabrication and repair</w:t>
            </w:r>
          </w:p>
          <w:p w14:paraId="12C82176" w14:textId="48E7AA70" w:rsidR="00D00A33" w:rsidRPr="00206200" w:rsidRDefault="00596D22" w:rsidP="00D01AF1">
            <w:pPr>
              <w:spacing w:after="0"/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</w:pPr>
            <w:r w:rsidRPr="00206200"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r</w:t>
            </w:r>
            <w:r w:rsidR="00D00A33" w:rsidRPr="00206200"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igging</w:t>
            </w:r>
            <w:r w:rsidRPr="00206200"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, r</w:t>
            </w:r>
            <w:r w:rsidR="00D00A33" w:rsidRPr="00206200"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iveting</w:t>
            </w:r>
            <w:r w:rsidR="00E8569F" w:rsidRPr="00206200"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,</w:t>
            </w:r>
            <w:r w:rsidRPr="00206200"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 xml:space="preserve"> and </w:t>
            </w:r>
            <w:r w:rsidR="00D00A33" w:rsidRPr="00206200"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Composite construction/repair</w:t>
            </w:r>
            <w:r w:rsidRPr="00206200"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.</w:t>
            </w:r>
          </w:p>
          <w:p w14:paraId="22B8790C" w14:textId="77777777" w:rsidR="00D00A33" w:rsidRPr="00206200" w:rsidRDefault="00D00A33" w:rsidP="00D01AF1">
            <w:pPr>
              <w:spacing w:after="0"/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</w:pPr>
          </w:p>
          <w:p w14:paraId="1A087849" w14:textId="4DA8FBFA" w:rsidR="00D00A33" w:rsidRPr="00206200" w:rsidRDefault="00D00A33" w:rsidP="00D01AF1">
            <w:pPr>
              <w:spacing w:after="0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  <w:u w:val="single"/>
              </w:rPr>
            </w:pPr>
            <w:r w:rsidRPr="00206200">
              <w:rPr>
                <w:rFonts w:ascii="Times New Roman" w:hAnsi="Times New Roman" w:cs="Times New Roman"/>
                <w:b/>
                <w:color w:val="4472C4" w:themeColor="accent1"/>
                <w:sz w:val="24"/>
                <w:szCs w:val="24"/>
                <w:u w:val="single"/>
              </w:rPr>
              <w:t>Powerplant</w:t>
            </w:r>
            <w:r w:rsidRPr="00206200"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  <w:u w:val="single"/>
              </w:rPr>
              <w:t>:</w:t>
            </w:r>
          </w:p>
          <w:p w14:paraId="4D7C0B08" w14:textId="6E119503" w:rsidR="00596D22" w:rsidRPr="00206200" w:rsidRDefault="00D00A33" w:rsidP="00D01AF1">
            <w:pPr>
              <w:spacing w:after="0"/>
              <w:rPr>
                <w:rFonts w:ascii="Times New Roman" w:hAnsi="Times New Roman" w:cs="Times New Roman"/>
                <w:color w:val="595959" w:themeColor="text1" w:themeTint="A6"/>
                <w:sz w:val="24"/>
                <w:szCs w:val="24"/>
              </w:rPr>
            </w:pPr>
            <w:r w:rsidRPr="00206200">
              <w:rPr>
                <w:rFonts w:ascii="Times New Roman" w:hAnsi="Times New Roman" w:cs="Times New Roman"/>
                <w:color w:val="595959" w:themeColor="text1" w:themeTint="A6"/>
                <w:sz w:val="24"/>
                <w:szCs w:val="24"/>
              </w:rPr>
              <w:t>Fuel injection systems</w:t>
            </w:r>
            <w:r w:rsidR="00596D22" w:rsidRPr="00206200">
              <w:rPr>
                <w:rFonts w:ascii="Times New Roman" w:hAnsi="Times New Roman" w:cs="Times New Roman"/>
                <w:color w:val="595959" w:themeColor="text1" w:themeTint="A6"/>
                <w:sz w:val="24"/>
                <w:szCs w:val="24"/>
              </w:rPr>
              <w:t>,</w:t>
            </w:r>
            <w:r w:rsidR="007A36C0">
              <w:rPr>
                <w:rFonts w:ascii="Times New Roman" w:hAnsi="Times New Roman" w:cs="Times New Roman"/>
                <w:color w:val="595959" w:themeColor="text1" w:themeTint="A6"/>
                <w:sz w:val="24"/>
                <w:szCs w:val="24"/>
              </w:rPr>
              <w:t xml:space="preserve"> </w:t>
            </w:r>
            <w:r w:rsidRPr="00206200">
              <w:rPr>
                <w:rFonts w:ascii="Times New Roman" w:hAnsi="Times New Roman" w:cs="Times New Roman"/>
                <w:color w:val="595959" w:themeColor="text1" w:themeTint="A6"/>
                <w:sz w:val="24"/>
                <w:szCs w:val="24"/>
              </w:rPr>
              <w:t>Carburetor inspection and repair</w:t>
            </w:r>
            <w:r w:rsidR="00596D22" w:rsidRPr="00206200">
              <w:rPr>
                <w:rFonts w:ascii="Times New Roman" w:hAnsi="Times New Roman" w:cs="Times New Roman"/>
                <w:color w:val="595959" w:themeColor="text1" w:themeTint="A6"/>
                <w:sz w:val="24"/>
                <w:szCs w:val="24"/>
              </w:rPr>
              <w:t xml:space="preserve">s, </w:t>
            </w:r>
            <w:r w:rsidRPr="00206200">
              <w:rPr>
                <w:rFonts w:ascii="Times New Roman" w:hAnsi="Times New Roman" w:cs="Times New Roman"/>
                <w:color w:val="595959" w:themeColor="text1" w:themeTint="A6"/>
                <w:sz w:val="24"/>
                <w:szCs w:val="24"/>
              </w:rPr>
              <w:t>Magnetos/electrical systems</w:t>
            </w:r>
            <w:r w:rsidR="00596D22" w:rsidRPr="00206200">
              <w:rPr>
                <w:rFonts w:ascii="Times New Roman" w:hAnsi="Times New Roman" w:cs="Times New Roman"/>
                <w:color w:val="595959" w:themeColor="text1" w:themeTint="A6"/>
                <w:sz w:val="24"/>
                <w:szCs w:val="24"/>
              </w:rPr>
              <w:t>.</w:t>
            </w:r>
          </w:p>
          <w:p w14:paraId="75BA18DA" w14:textId="46F9D8CD" w:rsidR="00596D22" w:rsidRPr="00206200" w:rsidRDefault="00596D22" w:rsidP="00D01AF1">
            <w:pPr>
              <w:spacing w:after="0"/>
              <w:rPr>
                <w:rFonts w:ascii="Times New Roman" w:hAnsi="Times New Roman" w:cs="Times New Roman"/>
                <w:color w:val="595959" w:themeColor="text1" w:themeTint="A6"/>
                <w:sz w:val="24"/>
                <w:szCs w:val="24"/>
              </w:rPr>
            </w:pPr>
          </w:p>
          <w:p w14:paraId="2F0B4DDE" w14:textId="7FEE5830" w:rsidR="00D00A33" w:rsidRPr="00206200" w:rsidRDefault="00D00A33" w:rsidP="00D01AF1">
            <w:pPr>
              <w:spacing w:after="0"/>
              <w:rPr>
                <w:rFonts w:ascii="Times New Roman" w:hAnsi="Times New Roman" w:cs="Times New Roman"/>
                <w:color w:val="595959" w:themeColor="text1" w:themeTint="A6"/>
                <w:sz w:val="24"/>
                <w:szCs w:val="24"/>
              </w:rPr>
            </w:pPr>
            <w:r w:rsidRPr="00206200">
              <w:rPr>
                <w:rFonts w:ascii="Times New Roman" w:hAnsi="Times New Roman" w:cs="Times New Roman"/>
                <w:color w:val="595959" w:themeColor="text1" w:themeTint="A6"/>
                <w:sz w:val="24"/>
                <w:szCs w:val="24"/>
              </w:rPr>
              <w:t>Disassemble/reassemble JT12A-6A turbojet engine</w:t>
            </w:r>
          </w:p>
          <w:p w14:paraId="025EB50C" w14:textId="6FDFEC83" w:rsidR="00596D22" w:rsidRPr="00206200" w:rsidRDefault="00D00A33" w:rsidP="00D01AF1">
            <w:pPr>
              <w:spacing w:after="0"/>
              <w:rPr>
                <w:rFonts w:ascii="Times New Roman" w:hAnsi="Times New Roman" w:cs="Times New Roman"/>
                <w:color w:val="595959" w:themeColor="text1" w:themeTint="A6"/>
                <w:sz w:val="24"/>
                <w:szCs w:val="24"/>
              </w:rPr>
            </w:pPr>
            <w:r w:rsidRPr="00206200">
              <w:rPr>
                <w:rFonts w:ascii="Times New Roman" w:hAnsi="Times New Roman" w:cs="Times New Roman"/>
                <w:color w:val="595959" w:themeColor="text1" w:themeTint="A6"/>
                <w:sz w:val="24"/>
                <w:szCs w:val="24"/>
              </w:rPr>
              <w:t>Perform 100 powerplant inspection (Cessna 150H)</w:t>
            </w:r>
            <w:r w:rsidR="00596D22" w:rsidRPr="00206200">
              <w:rPr>
                <w:rFonts w:ascii="Times New Roman" w:hAnsi="Times New Roman" w:cs="Times New Roman"/>
                <w:color w:val="595959" w:themeColor="text1" w:themeTint="A6"/>
                <w:sz w:val="24"/>
                <w:szCs w:val="24"/>
              </w:rPr>
              <w:t>,</w:t>
            </w:r>
          </w:p>
          <w:p w14:paraId="2F6A70F9" w14:textId="79FF01C4" w:rsidR="00596D22" w:rsidRPr="00206200" w:rsidRDefault="00596D22" w:rsidP="00D01AF1">
            <w:pPr>
              <w:spacing w:after="0"/>
              <w:rPr>
                <w:rFonts w:ascii="Times New Roman" w:hAnsi="Times New Roman" w:cs="Times New Roman"/>
                <w:color w:val="595959" w:themeColor="text1" w:themeTint="A6"/>
                <w:sz w:val="24"/>
                <w:szCs w:val="24"/>
              </w:rPr>
            </w:pPr>
          </w:p>
          <w:p w14:paraId="5FB71D1B" w14:textId="21074839" w:rsidR="00D00A33" w:rsidRPr="00206200" w:rsidRDefault="00D00A33" w:rsidP="00D01AF1">
            <w:pPr>
              <w:spacing w:after="0"/>
              <w:rPr>
                <w:rFonts w:ascii="Times New Roman" w:hAnsi="Times New Roman" w:cs="Times New Roman"/>
                <w:color w:val="595959" w:themeColor="text1" w:themeTint="A6"/>
                <w:sz w:val="24"/>
                <w:szCs w:val="24"/>
              </w:rPr>
            </w:pPr>
            <w:r w:rsidRPr="00206200">
              <w:rPr>
                <w:rFonts w:ascii="Times New Roman" w:hAnsi="Times New Roman" w:cs="Times New Roman"/>
                <w:color w:val="595959" w:themeColor="text1" w:themeTint="A6"/>
                <w:sz w:val="24"/>
                <w:szCs w:val="24"/>
              </w:rPr>
              <w:t>Run turbine engine PT6A-20</w:t>
            </w:r>
          </w:p>
          <w:p w14:paraId="1015FC61" w14:textId="77777777" w:rsidR="00596D22" w:rsidRPr="00206200" w:rsidRDefault="00D00A33" w:rsidP="00D01AF1">
            <w:pPr>
              <w:spacing w:after="0"/>
              <w:rPr>
                <w:rFonts w:ascii="Times New Roman" w:hAnsi="Times New Roman" w:cs="Times New Roman"/>
                <w:color w:val="595959" w:themeColor="text1" w:themeTint="A6"/>
                <w:sz w:val="24"/>
                <w:szCs w:val="24"/>
              </w:rPr>
            </w:pPr>
            <w:r w:rsidRPr="00206200">
              <w:rPr>
                <w:rFonts w:ascii="Times New Roman" w:hAnsi="Times New Roman" w:cs="Times New Roman"/>
                <w:color w:val="595959" w:themeColor="text1" w:themeTint="A6"/>
                <w:sz w:val="24"/>
                <w:szCs w:val="24"/>
              </w:rPr>
              <w:t>Propeller inspection &amp; minor repair</w:t>
            </w:r>
            <w:r w:rsidR="00596D22" w:rsidRPr="00206200">
              <w:rPr>
                <w:rFonts w:ascii="Times New Roman" w:hAnsi="Times New Roman" w:cs="Times New Roman"/>
                <w:color w:val="595959" w:themeColor="text1" w:themeTint="A6"/>
                <w:sz w:val="24"/>
                <w:szCs w:val="24"/>
              </w:rPr>
              <w:t>s,</w:t>
            </w:r>
          </w:p>
          <w:p w14:paraId="62BC1E30" w14:textId="77777777" w:rsidR="00596D22" w:rsidRPr="00206200" w:rsidRDefault="00596D22" w:rsidP="00D01AF1">
            <w:pPr>
              <w:spacing w:after="0"/>
              <w:rPr>
                <w:rFonts w:ascii="Times New Roman" w:hAnsi="Times New Roman" w:cs="Times New Roman"/>
                <w:color w:val="595959" w:themeColor="text1" w:themeTint="A6"/>
                <w:sz w:val="24"/>
                <w:szCs w:val="24"/>
              </w:rPr>
            </w:pPr>
          </w:p>
          <w:p w14:paraId="0EE47E63" w14:textId="396CEDD4" w:rsidR="00D00A33" w:rsidRPr="00206200" w:rsidRDefault="00D00A33" w:rsidP="00D01AF1">
            <w:pPr>
              <w:spacing w:after="0"/>
              <w:rPr>
                <w:rFonts w:ascii="Times New Roman" w:hAnsi="Times New Roman" w:cs="Times New Roman"/>
                <w:color w:val="595959" w:themeColor="text1" w:themeTint="A6"/>
                <w:sz w:val="24"/>
                <w:szCs w:val="24"/>
              </w:rPr>
            </w:pPr>
            <w:r w:rsidRPr="00206200">
              <w:rPr>
                <w:rFonts w:ascii="Times New Roman" w:hAnsi="Times New Roman" w:cs="Times New Roman"/>
                <w:color w:val="595959" w:themeColor="text1" w:themeTint="A6"/>
                <w:sz w:val="24"/>
                <w:szCs w:val="24"/>
              </w:rPr>
              <w:t>Lycoming GO-480 engine overhaul</w:t>
            </w:r>
            <w:r w:rsidR="00596D22" w:rsidRPr="00206200">
              <w:rPr>
                <w:rFonts w:ascii="Times New Roman" w:hAnsi="Times New Roman" w:cs="Times New Roman"/>
                <w:color w:val="595959" w:themeColor="text1" w:themeTint="A6"/>
                <w:sz w:val="24"/>
                <w:szCs w:val="24"/>
              </w:rPr>
              <w:t>,</w:t>
            </w:r>
          </w:p>
          <w:p w14:paraId="6ED14CD1" w14:textId="41F6D5B2" w:rsidR="00D00A33" w:rsidRPr="00206200" w:rsidRDefault="00D00A33" w:rsidP="00D01AF1">
            <w:pPr>
              <w:spacing w:after="0"/>
              <w:rPr>
                <w:rFonts w:ascii="Times New Roman" w:hAnsi="Times New Roman" w:cs="Times New Roman"/>
                <w:color w:val="7F7F7F" w:themeColor="text1" w:themeTint="80"/>
                <w:sz w:val="24"/>
                <w:szCs w:val="24"/>
              </w:rPr>
            </w:pPr>
            <w:r w:rsidRPr="00206200">
              <w:rPr>
                <w:rFonts w:ascii="Times New Roman" w:hAnsi="Times New Roman" w:cs="Times New Roman"/>
                <w:color w:val="595959" w:themeColor="text1" w:themeTint="A6"/>
                <w:sz w:val="24"/>
                <w:szCs w:val="24"/>
              </w:rPr>
              <w:t>Run reciprocating engines TIO-541, O-200, O-300, O-540, R-985, GO480Disassemble/reassemble reciprocating engine IO-470</w:t>
            </w:r>
          </w:p>
          <w:p w14:paraId="21836C9D" w14:textId="49EA97A1" w:rsidR="00D00A33" w:rsidRPr="00206200" w:rsidRDefault="00D00A33" w:rsidP="00D01AF1">
            <w:pPr>
              <w:spacing w:before="120" w:after="0" w:line="240" w:lineRule="auto"/>
              <w:ind w:hanging="216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</w:p>
          <w:p w14:paraId="6226F86B" w14:textId="1A56B16A" w:rsidR="007D1DDF" w:rsidRPr="00206200" w:rsidRDefault="007D1DDF" w:rsidP="00D01AF1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65F91"/>
                <w:sz w:val="24"/>
                <w:szCs w:val="24"/>
                <w:u w:val="single"/>
              </w:rPr>
            </w:pPr>
            <w:r w:rsidRPr="00206200">
              <w:rPr>
                <w:rFonts w:ascii="Times New Roman" w:eastAsia="Times New Roman" w:hAnsi="Times New Roman" w:cs="Times New Roman"/>
                <w:b/>
                <w:bCs/>
                <w:color w:val="365F91"/>
                <w:sz w:val="24"/>
                <w:szCs w:val="24"/>
                <w:u w:val="single"/>
              </w:rPr>
              <w:t>TRANSPORT AND LOGISTICS:</w:t>
            </w:r>
            <w:r w:rsidRPr="00206200">
              <w:rPr>
                <w:rFonts w:ascii="Times New Roman" w:eastAsia="Times New Roman" w:hAnsi="Times New Roman" w:cs="Times New Roman"/>
                <w:b/>
                <w:bCs/>
                <w:color w:val="365F91"/>
                <w:sz w:val="24"/>
                <w:szCs w:val="24"/>
              </w:rPr>
              <w:t xml:space="preserve"> </w:t>
            </w:r>
            <w:r w:rsidRPr="0020620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 - </w:t>
            </w:r>
            <w:r w:rsidR="00313BB3" w:rsidRPr="0020620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                      </w:t>
            </w:r>
          </w:p>
          <w:p w14:paraId="0C14FB3D" w14:textId="54728867" w:rsidR="007D1DDF" w:rsidRPr="00206200" w:rsidRDefault="007D1DDF" w:rsidP="00D01AF1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color w:val="434A4F"/>
                <w:sz w:val="24"/>
                <w:szCs w:val="24"/>
              </w:rPr>
              <w:t xml:space="preserve">Responsible for </w:t>
            </w:r>
            <w:r w:rsidR="00E8569F" w:rsidRPr="00206200">
              <w:rPr>
                <w:rFonts w:ascii="Times New Roman" w:eastAsia="Times New Roman" w:hAnsi="Times New Roman" w:cs="Times New Roman"/>
                <w:color w:val="434A4F"/>
                <w:sz w:val="24"/>
                <w:szCs w:val="24"/>
              </w:rPr>
              <w:t>coordinating logistics.</w:t>
            </w:r>
          </w:p>
          <w:p w14:paraId="6F1CA901" w14:textId="77777777" w:rsidR="007D1DDF" w:rsidRPr="00206200" w:rsidRDefault="007D1DDF" w:rsidP="00D01AF1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color w:val="434A4F"/>
                <w:sz w:val="24"/>
                <w:szCs w:val="24"/>
              </w:rPr>
              <w:t>Other responsibilities include:</w:t>
            </w:r>
          </w:p>
          <w:p w14:paraId="398C8293" w14:textId="77777777" w:rsidR="007D1DDF" w:rsidRPr="00206200" w:rsidRDefault="007D1DDF" w:rsidP="00D01AF1">
            <w:pPr>
              <w:numPr>
                <w:ilvl w:val="0"/>
                <w:numId w:val="1"/>
              </w:numPr>
              <w:spacing w:after="0" w:line="240" w:lineRule="auto"/>
              <w:ind w:left="1000"/>
              <w:textAlignment w:val="baseline"/>
              <w:rPr>
                <w:rFonts w:ascii="Times New Roman" w:eastAsia="Times New Roman" w:hAnsi="Times New Roman" w:cs="Times New Roman"/>
                <w:color w:val="434A4F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color w:val="434A4F"/>
                <w:sz w:val="24"/>
                <w:szCs w:val="24"/>
              </w:rPr>
              <w:t>organizing shipments</w:t>
            </w:r>
          </w:p>
          <w:p w14:paraId="5E7A1AF1" w14:textId="78D2CFA4" w:rsidR="007D1DDF" w:rsidRPr="00206200" w:rsidRDefault="007D1DDF" w:rsidP="00D01AF1">
            <w:pPr>
              <w:numPr>
                <w:ilvl w:val="0"/>
                <w:numId w:val="1"/>
              </w:numPr>
              <w:spacing w:after="0" w:line="240" w:lineRule="auto"/>
              <w:ind w:left="1000"/>
              <w:textAlignment w:val="baseline"/>
              <w:rPr>
                <w:rFonts w:ascii="Times New Roman" w:eastAsia="Times New Roman" w:hAnsi="Times New Roman" w:cs="Times New Roman"/>
                <w:color w:val="434A4F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color w:val="434A4F"/>
                <w:sz w:val="24"/>
                <w:szCs w:val="24"/>
              </w:rPr>
              <w:t>coordinating other drivers, vehicles, loads</w:t>
            </w:r>
            <w:r w:rsidR="00E8569F" w:rsidRPr="00206200">
              <w:rPr>
                <w:rFonts w:ascii="Times New Roman" w:eastAsia="Times New Roman" w:hAnsi="Times New Roman" w:cs="Times New Roman"/>
                <w:color w:val="434A4F"/>
                <w:sz w:val="24"/>
                <w:szCs w:val="24"/>
              </w:rPr>
              <w:t>,</w:t>
            </w:r>
            <w:r w:rsidRPr="00206200">
              <w:rPr>
                <w:rFonts w:ascii="Times New Roman" w:eastAsia="Times New Roman" w:hAnsi="Times New Roman" w:cs="Times New Roman"/>
                <w:color w:val="434A4F"/>
                <w:sz w:val="24"/>
                <w:szCs w:val="24"/>
              </w:rPr>
              <w:t xml:space="preserve"> and journeys</w:t>
            </w:r>
          </w:p>
          <w:p w14:paraId="0D686BB7" w14:textId="77777777" w:rsidR="007D1DDF" w:rsidRPr="00206200" w:rsidRDefault="007D1DDF" w:rsidP="00D01AF1">
            <w:pPr>
              <w:numPr>
                <w:ilvl w:val="0"/>
                <w:numId w:val="1"/>
              </w:numPr>
              <w:spacing w:after="0" w:line="240" w:lineRule="auto"/>
              <w:ind w:left="1000"/>
              <w:textAlignment w:val="baseline"/>
              <w:rPr>
                <w:rFonts w:ascii="Times New Roman" w:eastAsia="Times New Roman" w:hAnsi="Times New Roman" w:cs="Times New Roman"/>
                <w:color w:val="434A4F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color w:val="434A4F"/>
                <w:sz w:val="24"/>
                <w:szCs w:val="24"/>
              </w:rPr>
              <w:t>operating IT systems</w:t>
            </w:r>
          </w:p>
          <w:p w14:paraId="79F90EFD" w14:textId="4A74BF96" w:rsidR="007D1DDF" w:rsidRPr="00206200" w:rsidRDefault="007D1DDF" w:rsidP="00D01AF1">
            <w:pPr>
              <w:numPr>
                <w:ilvl w:val="0"/>
                <w:numId w:val="1"/>
              </w:numPr>
              <w:spacing w:after="0" w:line="240" w:lineRule="auto"/>
              <w:ind w:left="1000"/>
              <w:textAlignment w:val="baseline"/>
              <w:rPr>
                <w:rFonts w:ascii="Times New Roman" w:eastAsia="Times New Roman" w:hAnsi="Times New Roman" w:cs="Times New Roman"/>
                <w:color w:val="434A4F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color w:val="434A4F"/>
                <w:sz w:val="24"/>
                <w:szCs w:val="24"/>
              </w:rPr>
              <w:t>negotiating and agreeing</w:t>
            </w:r>
            <w:r w:rsidR="00E8569F" w:rsidRPr="00206200">
              <w:rPr>
                <w:rFonts w:ascii="Times New Roman" w:eastAsia="Times New Roman" w:hAnsi="Times New Roman" w:cs="Times New Roman"/>
                <w:color w:val="434A4F"/>
                <w:sz w:val="24"/>
                <w:szCs w:val="24"/>
              </w:rPr>
              <w:t xml:space="preserve"> on</w:t>
            </w:r>
            <w:r w:rsidRPr="00206200">
              <w:rPr>
                <w:rFonts w:ascii="Times New Roman" w:eastAsia="Times New Roman" w:hAnsi="Times New Roman" w:cs="Times New Roman"/>
                <w:color w:val="434A4F"/>
                <w:sz w:val="24"/>
                <w:szCs w:val="24"/>
              </w:rPr>
              <w:t xml:space="preserve"> contracts</w:t>
            </w:r>
          </w:p>
          <w:p w14:paraId="62C0F300" w14:textId="77777777" w:rsidR="007D1DDF" w:rsidRPr="00206200" w:rsidRDefault="007D1DDF" w:rsidP="00D01AF1">
            <w:pPr>
              <w:numPr>
                <w:ilvl w:val="0"/>
                <w:numId w:val="1"/>
              </w:numPr>
              <w:spacing w:after="0" w:line="240" w:lineRule="auto"/>
              <w:ind w:left="1000"/>
              <w:textAlignment w:val="baseline"/>
              <w:rPr>
                <w:rFonts w:ascii="Times New Roman" w:eastAsia="Times New Roman" w:hAnsi="Times New Roman" w:cs="Times New Roman"/>
                <w:color w:val="434A4F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color w:val="434A4F"/>
                <w:sz w:val="24"/>
                <w:szCs w:val="24"/>
              </w:rPr>
              <w:t>developing and confirming schedules</w:t>
            </w:r>
          </w:p>
          <w:p w14:paraId="1F3720D7" w14:textId="77777777" w:rsidR="007D1DDF" w:rsidRPr="00206200" w:rsidRDefault="007D1DDF" w:rsidP="00D01AF1">
            <w:pPr>
              <w:numPr>
                <w:ilvl w:val="0"/>
                <w:numId w:val="1"/>
              </w:numPr>
              <w:spacing w:after="0" w:line="240" w:lineRule="auto"/>
              <w:ind w:left="1000"/>
              <w:textAlignment w:val="baseline"/>
              <w:rPr>
                <w:rFonts w:ascii="Times New Roman" w:eastAsia="Times New Roman" w:hAnsi="Times New Roman" w:cs="Times New Roman"/>
                <w:color w:val="434A4F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color w:val="434A4F"/>
                <w:sz w:val="24"/>
                <w:szCs w:val="24"/>
              </w:rPr>
              <w:t>planning for and negotiating technical difficulties</w:t>
            </w:r>
          </w:p>
          <w:p w14:paraId="20F3A9C8" w14:textId="77777777" w:rsidR="007D1DDF" w:rsidRPr="00206200" w:rsidRDefault="007D1DDF" w:rsidP="00D01AF1">
            <w:pPr>
              <w:numPr>
                <w:ilvl w:val="0"/>
                <w:numId w:val="1"/>
              </w:numPr>
              <w:spacing w:after="0" w:line="240" w:lineRule="auto"/>
              <w:ind w:left="1000"/>
              <w:textAlignment w:val="baseline"/>
              <w:rPr>
                <w:rFonts w:ascii="Times New Roman" w:eastAsia="Times New Roman" w:hAnsi="Times New Roman" w:cs="Times New Roman"/>
                <w:color w:val="434A4F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color w:val="434A4F"/>
                <w:sz w:val="24"/>
                <w:szCs w:val="24"/>
              </w:rPr>
              <w:t>preparing paperwork for regulatory bodies</w:t>
            </w:r>
          </w:p>
          <w:p w14:paraId="3EC510AF" w14:textId="77777777" w:rsidR="007D1DDF" w:rsidRPr="00206200" w:rsidRDefault="007D1DDF" w:rsidP="00D01AF1">
            <w:pPr>
              <w:numPr>
                <w:ilvl w:val="0"/>
                <w:numId w:val="1"/>
              </w:numPr>
              <w:spacing w:after="0" w:line="240" w:lineRule="auto"/>
              <w:ind w:left="1000"/>
              <w:textAlignment w:val="baseline"/>
              <w:rPr>
                <w:rFonts w:ascii="Times New Roman" w:eastAsia="Times New Roman" w:hAnsi="Times New Roman" w:cs="Times New Roman"/>
                <w:color w:val="434A4F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color w:val="434A4F"/>
                <w:sz w:val="24"/>
                <w:szCs w:val="24"/>
              </w:rPr>
              <w:t>liaising with and managing staff and shifts</w:t>
            </w:r>
          </w:p>
          <w:p w14:paraId="291DD7CD" w14:textId="77777777" w:rsidR="007D1DDF" w:rsidRPr="00206200" w:rsidRDefault="007D1DDF" w:rsidP="00D01AF1">
            <w:pPr>
              <w:numPr>
                <w:ilvl w:val="0"/>
                <w:numId w:val="1"/>
              </w:numPr>
              <w:spacing w:after="0" w:line="240" w:lineRule="auto"/>
              <w:ind w:left="1000"/>
              <w:textAlignment w:val="baseline"/>
              <w:rPr>
                <w:rFonts w:ascii="Times New Roman" w:eastAsia="Times New Roman" w:hAnsi="Times New Roman" w:cs="Times New Roman"/>
                <w:color w:val="434A4F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color w:val="434A4F"/>
                <w:sz w:val="24"/>
                <w:szCs w:val="24"/>
              </w:rPr>
              <w:t>waste management</w:t>
            </w:r>
          </w:p>
          <w:p w14:paraId="78EC9F39" w14:textId="77777777" w:rsidR="007D1DDF" w:rsidRPr="00206200" w:rsidRDefault="007D1DDF" w:rsidP="00D01AF1">
            <w:pPr>
              <w:numPr>
                <w:ilvl w:val="0"/>
                <w:numId w:val="1"/>
              </w:numPr>
              <w:spacing w:after="0" w:line="240" w:lineRule="auto"/>
              <w:ind w:left="1000"/>
              <w:textAlignment w:val="baseline"/>
              <w:rPr>
                <w:rFonts w:ascii="Times New Roman" w:eastAsia="Times New Roman" w:hAnsi="Times New Roman" w:cs="Times New Roman"/>
                <w:color w:val="434A4F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color w:val="434A4F"/>
                <w:sz w:val="24"/>
                <w:szCs w:val="24"/>
              </w:rPr>
              <w:t>monitoring stock</w:t>
            </w:r>
          </w:p>
          <w:p w14:paraId="28A5400D" w14:textId="77777777" w:rsidR="007D1DDF" w:rsidRPr="00206200" w:rsidRDefault="007D1DDF" w:rsidP="00D01AF1">
            <w:pPr>
              <w:numPr>
                <w:ilvl w:val="0"/>
                <w:numId w:val="1"/>
              </w:numPr>
              <w:spacing w:after="360" w:line="240" w:lineRule="auto"/>
              <w:ind w:left="1000"/>
              <w:textAlignment w:val="baseline"/>
              <w:rPr>
                <w:rFonts w:ascii="Times New Roman" w:eastAsia="Times New Roman" w:hAnsi="Times New Roman" w:cs="Times New Roman"/>
                <w:color w:val="434A4F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color w:val="434A4F"/>
                <w:sz w:val="24"/>
                <w:szCs w:val="24"/>
              </w:rPr>
              <w:t>ensuring health and safety standards are met</w:t>
            </w:r>
          </w:p>
          <w:p w14:paraId="7DBAE0A6" w14:textId="40A46E4A" w:rsidR="00D01AF1" w:rsidRPr="00206200" w:rsidRDefault="007D1DDF" w:rsidP="00D01AF1">
            <w:pPr>
              <w:spacing w:before="80"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65F91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color w:val="365F91"/>
                <w:sz w:val="24"/>
                <w:szCs w:val="24"/>
              </w:rPr>
              <w:t>Motor Transport Operator</w:t>
            </w:r>
            <w:r w:rsidR="009909B6">
              <w:rPr>
                <w:rFonts w:ascii="Times New Roman" w:eastAsia="Times New Roman" w:hAnsi="Times New Roman" w:cs="Times New Roman"/>
                <w:color w:val="365F91"/>
                <w:sz w:val="24"/>
                <w:szCs w:val="24"/>
              </w:rPr>
              <w:t xml:space="preserve"> Specialist.</w:t>
            </w:r>
            <w:r w:rsidR="0037038F" w:rsidRPr="00206200">
              <w:rPr>
                <w:rFonts w:ascii="Times New Roman" w:eastAsia="Times New Roman" w:hAnsi="Times New Roman" w:cs="Times New Roman"/>
                <w:b/>
                <w:bCs/>
                <w:color w:val="365F91"/>
                <w:sz w:val="24"/>
                <w:szCs w:val="24"/>
              </w:rPr>
              <w:t xml:space="preserve">  </w:t>
            </w:r>
          </w:p>
          <w:p w14:paraId="320BD3BA" w14:textId="234734A2" w:rsidR="006B7F61" w:rsidRPr="00206200" w:rsidRDefault="007D1DDF" w:rsidP="00D01AF1">
            <w:pPr>
              <w:spacing w:before="80"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65F91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b/>
                <w:bCs/>
                <w:color w:val="365F91"/>
                <w:sz w:val="24"/>
                <w:szCs w:val="24"/>
              </w:rPr>
              <w:t>US ARMY</w:t>
            </w:r>
          </w:p>
          <w:p w14:paraId="471DF7C9" w14:textId="69A65C7F" w:rsidR="007D1DDF" w:rsidRPr="00206200" w:rsidRDefault="007D1DDF" w:rsidP="00D01AF1">
            <w:pPr>
              <w:spacing w:before="8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</w:rPr>
              <w:t xml:space="preserve">Operate numerous </w:t>
            </w:r>
            <w:r w:rsidR="00313BB3" w:rsidRPr="00206200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</w:rPr>
              <w:t xml:space="preserve">wheeled </w:t>
            </w:r>
            <w:r w:rsidRPr="00206200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</w:rPr>
              <w:t xml:space="preserve">vehicles and equipment over varied terrain and roadways </w:t>
            </w:r>
            <w:r w:rsidR="00E8569F" w:rsidRPr="00206200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</w:rPr>
              <w:t>to support combat operations,</w:t>
            </w:r>
            <w:r w:rsidRPr="00206200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</w:rPr>
              <w:t xml:space="preserve"> i.e.</w:t>
            </w:r>
            <w:r w:rsidR="00E8569F" w:rsidRPr="00206200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</w:rPr>
              <w:t>,</w:t>
            </w:r>
            <w:r w:rsidRPr="00206200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</w:rPr>
              <w:t xml:space="preserve"> </w:t>
            </w:r>
            <w:r w:rsidRPr="00206200">
              <w:rPr>
                <w:rFonts w:ascii="Times New Roman" w:eastAsia="Times New Roman" w:hAnsi="Times New Roman" w:cs="Times New Roman"/>
                <w:color w:val="365F91"/>
                <w:sz w:val="24"/>
                <w:szCs w:val="24"/>
              </w:rPr>
              <w:t>H</w:t>
            </w:r>
            <w:r w:rsidR="00D56200" w:rsidRPr="00206200">
              <w:rPr>
                <w:rFonts w:ascii="Times New Roman" w:eastAsia="Times New Roman" w:hAnsi="Times New Roman" w:cs="Times New Roman"/>
                <w:color w:val="365F91"/>
                <w:sz w:val="24"/>
                <w:szCs w:val="24"/>
              </w:rPr>
              <w:t>EMMT</w:t>
            </w:r>
            <w:r w:rsidRPr="00206200">
              <w:rPr>
                <w:rFonts w:ascii="Times New Roman" w:eastAsia="Times New Roman" w:hAnsi="Times New Roman" w:cs="Times New Roman"/>
                <w:color w:val="365F91"/>
                <w:sz w:val="24"/>
                <w:szCs w:val="24"/>
              </w:rPr>
              <w:t xml:space="preserve"> Container LHS, H</w:t>
            </w:r>
            <w:r w:rsidR="00D56200" w:rsidRPr="00206200">
              <w:rPr>
                <w:rFonts w:ascii="Times New Roman" w:eastAsia="Times New Roman" w:hAnsi="Times New Roman" w:cs="Times New Roman"/>
                <w:color w:val="365F91"/>
                <w:sz w:val="24"/>
                <w:szCs w:val="24"/>
              </w:rPr>
              <w:t>EMMT</w:t>
            </w:r>
            <w:r w:rsidRPr="00206200">
              <w:rPr>
                <w:rFonts w:ascii="Times New Roman" w:eastAsia="Times New Roman" w:hAnsi="Times New Roman" w:cs="Times New Roman"/>
                <w:color w:val="365F91"/>
                <w:sz w:val="24"/>
                <w:szCs w:val="24"/>
              </w:rPr>
              <w:t xml:space="preserve"> Tanker/Hazmat, H</w:t>
            </w:r>
            <w:r w:rsidR="00D56200" w:rsidRPr="00206200">
              <w:rPr>
                <w:rFonts w:ascii="Times New Roman" w:eastAsia="Times New Roman" w:hAnsi="Times New Roman" w:cs="Times New Roman"/>
                <w:color w:val="365F91"/>
                <w:sz w:val="24"/>
                <w:szCs w:val="24"/>
              </w:rPr>
              <w:t>EMMT</w:t>
            </w:r>
            <w:r w:rsidRPr="00206200">
              <w:rPr>
                <w:rFonts w:ascii="Times New Roman" w:eastAsia="Times New Roman" w:hAnsi="Times New Roman" w:cs="Times New Roman"/>
                <w:color w:val="365F91"/>
                <w:sz w:val="24"/>
                <w:szCs w:val="24"/>
              </w:rPr>
              <w:t xml:space="preserve"> Flatbed, HMMWV Humvee, </w:t>
            </w:r>
            <w:r w:rsidR="00313BB3" w:rsidRPr="00206200">
              <w:rPr>
                <w:rFonts w:ascii="Times New Roman" w:eastAsia="Times New Roman" w:hAnsi="Times New Roman" w:cs="Times New Roman"/>
                <w:color w:val="365F91"/>
                <w:sz w:val="24"/>
                <w:szCs w:val="24"/>
              </w:rPr>
              <w:t>L</w:t>
            </w:r>
            <w:r w:rsidRPr="00206200">
              <w:rPr>
                <w:rFonts w:ascii="Times New Roman" w:eastAsia="Times New Roman" w:hAnsi="Times New Roman" w:cs="Times New Roman"/>
                <w:color w:val="365F91"/>
                <w:sz w:val="24"/>
                <w:szCs w:val="24"/>
              </w:rPr>
              <w:t>MTV (2 Ton), FMTV (5 Ton), 915 A3/A5 Semi truck.</w:t>
            </w:r>
          </w:p>
          <w:p w14:paraId="63B7A76B" w14:textId="10058E27" w:rsidR="007D1DDF" w:rsidRPr="00206200" w:rsidRDefault="007D1DDF" w:rsidP="00D01AF1">
            <w:pPr>
              <w:numPr>
                <w:ilvl w:val="0"/>
                <w:numId w:val="2"/>
              </w:numPr>
              <w:spacing w:before="80"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</w:rPr>
              <w:t>Managing loading and unloading of personnel being transported.</w:t>
            </w:r>
          </w:p>
          <w:p w14:paraId="179EA611" w14:textId="1FE18601" w:rsidR="007D1DDF" w:rsidRPr="00206200" w:rsidRDefault="007D1DDF" w:rsidP="00D01AF1">
            <w:pPr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</w:rPr>
              <w:t>Oversee and check proper loading</w:t>
            </w:r>
            <w:r w:rsidR="00E8569F" w:rsidRPr="00206200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</w:rPr>
              <w:t>/</w:t>
            </w:r>
            <w:r w:rsidRPr="00206200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</w:rPr>
              <w:t>unloading of cargo on vehicles and trailers.</w:t>
            </w:r>
          </w:p>
          <w:p w14:paraId="22C1CE50" w14:textId="77777777" w:rsidR="003A791F" w:rsidRDefault="007D1DDF" w:rsidP="00D01AF1">
            <w:pPr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</w:rPr>
              <w:t>Secures cargo against inclement weather, pilferage, and damage</w:t>
            </w:r>
            <w:r w:rsidR="00E8569F" w:rsidRPr="00206200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</w:rPr>
              <w:t>—o</w:t>
            </w:r>
            <w:r w:rsidRPr="00206200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</w:rPr>
              <w:t xml:space="preserve">perated vehicle component material handling </w:t>
            </w:r>
          </w:p>
          <w:p w14:paraId="3C5586C2" w14:textId="0FF64948" w:rsidR="007D1DDF" w:rsidRPr="00206200" w:rsidRDefault="003A791F" w:rsidP="003A79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</w:rPr>
              <w:t xml:space="preserve">            </w:t>
            </w:r>
            <w:r w:rsidR="007D1DDF" w:rsidRPr="00206200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</w:rPr>
              <w:t>equipment (MHE), as required.</w:t>
            </w:r>
          </w:p>
          <w:p w14:paraId="381F9D3D" w14:textId="2EE175BC" w:rsidR="007D1DDF" w:rsidRPr="00206200" w:rsidRDefault="007D1DDF" w:rsidP="00D01AF1">
            <w:pPr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</w:rPr>
              <w:t>Employ land navigation techniques.</w:t>
            </w:r>
          </w:p>
          <w:p w14:paraId="2FE0020E" w14:textId="1A6E7874" w:rsidR="007D1DDF" w:rsidRPr="00206200" w:rsidRDefault="007D1DDF" w:rsidP="00D01AF1">
            <w:pPr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</w:rPr>
              <w:t>Knowledgeable with the operation of radios and weapons when they are mounted on the vehicle.</w:t>
            </w:r>
          </w:p>
          <w:p w14:paraId="3FBBA535" w14:textId="1B0FB4BD" w:rsidR="007D1DDF" w:rsidRPr="00206200" w:rsidRDefault="007D1DDF" w:rsidP="00D01AF1">
            <w:pPr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</w:rPr>
              <w:t>Perform vehicle self-recovery and field expedients to include towing vehicles.</w:t>
            </w:r>
          </w:p>
          <w:p w14:paraId="1CBDBF18" w14:textId="77777777" w:rsidR="007D1DDF" w:rsidRPr="00206200" w:rsidRDefault="007D1DDF" w:rsidP="00D01AF1">
            <w:pPr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</w:rPr>
              <w:t>Correct or report all vehicle deficiencies; support mechanics where necessary.</w:t>
            </w:r>
          </w:p>
          <w:p w14:paraId="3658B138" w14:textId="77777777" w:rsidR="007D1DDF" w:rsidRPr="00206200" w:rsidRDefault="007D1DDF" w:rsidP="00D01AF1">
            <w:pPr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</w:rPr>
              <w:t>NB; Night vision Driving expert.</w:t>
            </w:r>
          </w:p>
          <w:p w14:paraId="03937F59" w14:textId="2A90B45E" w:rsidR="007D1DDF" w:rsidRPr="00206200" w:rsidRDefault="007D1DDF" w:rsidP="00D01AF1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B48597F" w14:textId="29FD79B0" w:rsidR="006B7F61" w:rsidRDefault="006B7F61" w:rsidP="00D01AF1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color w:val="4472C4" w:themeColor="accent1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color w:val="365F91"/>
                <w:sz w:val="24"/>
                <w:szCs w:val="24"/>
              </w:rPr>
              <w:t>Class A</w:t>
            </w:r>
            <w:r w:rsidR="00D01AF1" w:rsidRPr="00206200">
              <w:rPr>
                <w:rFonts w:ascii="Times New Roman" w:eastAsia="Times New Roman" w:hAnsi="Times New Roman" w:cs="Times New Roman"/>
                <w:color w:val="365F91"/>
                <w:sz w:val="24"/>
                <w:szCs w:val="24"/>
              </w:rPr>
              <w:t xml:space="preserve">; HAZMAT and TANKER ENDORSED </w:t>
            </w:r>
            <w:r w:rsidR="009909B6">
              <w:rPr>
                <w:rFonts w:ascii="Times New Roman" w:eastAsia="Times New Roman" w:hAnsi="Times New Roman" w:cs="Times New Roman"/>
                <w:color w:val="365F91"/>
                <w:sz w:val="24"/>
                <w:szCs w:val="24"/>
              </w:rPr>
              <w:t>CDL</w:t>
            </w:r>
            <w:r w:rsidRPr="00206200">
              <w:rPr>
                <w:rFonts w:ascii="Times New Roman" w:eastAsia="Times New Roman" w:hAnsi="Times New Roman" w:cs="Times New Roman"/>
                <w:color w:val="4472C4" w:themeColor="accent1"/>
                <w:sz w:val="24"/>
                <w:szCs w:val="24"/>
              </w:rPr>
              <w:t>.</w:t>
            </w:r>
          </w:p>
          <w:p w14:paraId="28FA9F57" w14:textId="23411003" w:rsidR="009909B6" w:rsidRPr="00206200" w:rsidRDefault="009909B6" w:rsidP="00D01AF1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4472C4" w:themeColor="accent1"/>
                <w:sz w:val="24"/>
                <w:szCs w:val="24"/>
              </w:rPr>
              <w:t>2018 TEAM SPIRIT SAFETY AWARD – PAT SALMON (USPS MAIL CONTRACTOR)</w:t>
            </w:r>
          </w:p>
          <w:p w14:paraId="637C4146" w14:textId="464F41B3" w:rsidR="007D1DDF" w:rsidRPr="00206200" w:rsidRDefault="007D1DDF" w:rsidP="009909B6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color w:val="595959" w:themeColor="text1" w:themeTint="A6"/>
                <w:sz w:val="24"/>
                <w:szCs w:val="24"/>
              </w:rPr>
            </w:pPr>
          </w:p>
          <w:p w14:paraId="30E100A2" w14:textId="609E590F" w:rsidR="007D1DDF" w:rsidRPr="00206200" w:rsidRDefault="007D1DDF" w:rsidP="00D01AF1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2E21766" w14:textId="35CB8B96" w:rsidR="007D1DDF" w:rsidRPr="00206200" w:rsidRDefault="007D1DDF" w:rsidP="00D01AF1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6A88802" w14:textId="77777777" w:rsidR="007D1DDF" w:rsidRPr="00206200" w:rsidRDefault="007D1DDF" w:rsidP="00D01AF1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909B6" w:rsidRPr="00206200" w14:paraId="04787C4C" w14:textId="77777777" w:rsidTr="009909B6">
        <w:trPr>
          <w:trHeight w:val="5340"/>
        </w:trPr>
        <w:tc>
          <w:tcPr>
            <w:tcW w:w="0" w:type="auto"/>
            <w:vMerge w:val="restart"/>
            <w:tcBorders>
              <w:top w:val="single" w:sz="4" w:space="0" w:color="C0C0C0"/>
              <w:bottom w:val="single" w:sz="4" w:space="0" w:color="C0C0C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30E4DFC" w14:textId="64E98B02" w:rsidR="007D1DDF" w:rsidRPr="00206200" w:rsidRDefault="007D1DDF" w:rsidP="00D01AF1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6D2C452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fessional experience.</w:t>
            </w:r>
          </w:p>
        </w:tc>
        <w:tc>
          <w:tcPr>
            <w:tcW w:w="0" w:type="auto"/>
            <w:gridSpan w:val="2"/>
            <w:tcBorders>
              <w:top w:val="single" w:sz="4" w:space="0" w:color="C0C0C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BAC4694" w14:textId="77777777" w:rsidR="007D1DDF" w:rsidRPr="00206200" w:rsidRDefault="007D1DDF" w:rsidP="00D01AF1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CF98DEE" w14:textId="77777777" w:rsidR="00113D7E" w:rsidRDefault="009909B6" w:rsidP="00D01AF1">
            <w:pPr>
              <w:spacing w:before="140"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RIVER DISPATCH </w:t>
            </w:r>
          </w:p>
          <w:p w14:paraId="533DD548" w14:textId="35C755D5" w:rsidR="009909B6" w:rsidRDefault="00113D7E" w:rsidP="00D01AF1">
            <w:pPr>
              <w:spacing w:before="140"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ULSA, OKLAHOMA</w:t>
            </w:r>
            <w:r w:rsidR="00D01AF1" w:rsidRPr="002062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="009909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</w:p>
          <w:p w14:paraId="3F571BFB" w14:textId="2C11FC93" w:rsidR="00D01AF1" w:rsidRPr="00206200" w:rsidRDefault="009909B6" w:rsidP="00D01AF1">
            <w:pPr>
              <w:spacing w:before="140"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DL-A (Local Driver)   </w:t>
            </w:r>
          </w:p>
          <w:p w14:paraId="35E3BADC" w14:textId="77777777" w:rsidR="009909B6" w:rsidRDefault="009909B6" w:rsidP="00D01AF1">
            <w:pPr>
              <w:spacing w:before="140"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7DA38521" w14:textId="77777777" w:rsidR="009909B6" w:rsidRDefault="009909B6" w:rsidP="00D01AF1">
            <w:pPr>
              <w:spacing w:before="140"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334BEA20" w14:textId="77777777" w:rsidR="00113D7E" w:rsidRDefault="009909B6" w:rsidP="00D01AF1">
            <w:pPr>
              <w:spacing w:before="140"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DWEST EXPRESS COR</w:t>
            </w:r>
            <w:r w:rsidR="00113D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RATION</w:t>
            </w:r>
          </w:p>
          <w:p w14:paraId="7B1C8FD4" w14:textId="327DFF2C" w:rsidR="007D1DDF" w:rsidRDefault="00113D7E" w:rsidP="00D01AF1">
            <w:pPr>
              <w:spacing w:before="140"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NEXA, KANSAS</w:t>
            </w:r>
            <w:r w:rsidR="00D01AF1" w:rsidRPr="002062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29C24142" w14:textId="3EE524BA" w:rsidR="00113D7E" w:rsidRPr="00206200" w:rsidRDefault="00113D7E" w:rsidP="00D01AF1">
            <w:pPr>
              <w:spacing w:before="140"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DL-A (Owner Operator)</w:t>
            </w:r>
          </w:p>
          <w:p w14:paraId="0BEA184F" w14:textId="77777777" w:rsidR="007D1DDF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AAB818B" w14:textId="77777777" w:rsidR="00113D7E" w:rsidRPr="00206200" w:rsidRDefault="00113D7E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EB34699" w14:textId="508D0F3D" w:rsidR="007D1DDF" w:rsidRDefault="00113D7E" w:rsidP="00D01AF1">
            <w:pPr>
              <w:spacing w:before="1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T SALMON AND SONS.</w:t>
            </w:r>
          </w:p>
          <w:p w14:paraId="48782B58" w14:textId="04DE1166" w:rsidR="00113D7E" w:rsidRPr="00206200" w:rsidRDefault="00113D7E" w:rsidP="00D01AF1">
            <w:pPr>
              <w:spacing w:before="1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DL- A Driver (USPS Mail Contractor)</w:t>
            </w:r>
          </w:p>
          <w:p w14:paraId="7B7F1335" w14:textId="0058A25D" w:rsidR="00D00A33" w:rsidRPr="00206200" w:rsidRDefault="00D00A33" w:rsidP="00D01AF1">
            <w:pPr>
              <w:spacing w:before="1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C0C0C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FB4D00C" w14:textId="0A678EF2" w:rsidR="007D1DDF" w:rsidRPr="009909B6" w:rsidRDefault="007D1DDF" w:rsidP="009909B6">
            <w:pPr>
              <w:spacing w:after="24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="009909B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May 2023 – Feb 2024</w:t>
            </w:r>
            <w:r w:rsidRPr="0020620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.</w:t>
            </w:r>
          </w:p>
          <w:p w14:paraId="76D53D2B" w14:textId="77777777" w:rsidR="00D01AF1" w:rsidRPr="00206200" w:rsidRDefault="00D01AF1" w:rsidP="00D01AF1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  <w:p w14:paraId="06D321F9" w14:textId="77777777" w:rsidR="009909B6" w:rsidRDefault="009909B6" w:rsidP="00D01AF1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  <w:p w14:paraId="452BA8C3" w14:textId="77777777" w:rsidR="009909B6" w:rsidRDefault="009909B6" w:rsidP="00D01AF1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  <w:p w14:paraId="1831307E" w14:textId="77777777" w:rsidR="009909B6" w:rsidRDefault="009909B6" w:rsidP="00D01AF1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  <w:p w14:paraId="569E54FE" w14:textId="1FBE2037" w:rsidR="007D1DDF" w:rsidRPr="00206200" w:rsidRDefault="00113D7E" w:rsidP="00D01AF1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June 2021 – April 2023</w:t>
            </w:r>
            <w:r w:rsidR="007D1DDF" w:rsidRPr="0020620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.</w:t>
            </w:r>
          </w:p>
          <w:p w14:paraId="132F7F33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B2DBDA7" w14:textId="77777777" w:rsidR="0037038F" w:rsidRPr="00206200" w:rsidRDefault="0037038F" w:rsidP="00D01AF1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  <w:p w14:paraId="13E851D9" w14:textId="77777777" w:rsidR="00D01AF1" w:rsidRPr="00206200" w:rsidRDefault="00D01AF1" w:rsidP="00D01AF1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  <w:p w14:paraId="209895F7" w14:textId="77777777" w:rsidR="00113D7E" w:rsidRDefault="00113D7E" w:rsidP="00D01AF1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  <w:p w14:paraId="492A17C0" w14:textId="77777777" w:rsidR="00113D7E" w:rsidRDefault="00113D7E" w:rsidP="00D01AF1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  <w:p w14:paraId="59B6B9B7" w14:textId="4FC6FD74" w:rsidR="007D1DDF" w:rsidRPr="00206200" w:rsidRDefault="00113D7E" w:rsidP="00D01AF1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June</w:t>
            </w:r>
            <w:r w:rsidR="007D1DDF" w:rsidRPr="0020620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201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7</w:t>
            </w:r>
            <w:r w:rsidR="007D1DDF" w:rsidRPr="0020620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March</w:t>
            </w:r>
            <w:r w:rsidR="007D1DDF" w:rsidRPr="0020620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2020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.</w:t>
            </w:r>
          </w:p>
          <w:p w14:paraId="24EBC886" w14:textId="77777777" w:rsidR="007D1DDF" w:rsidRPr="00206200" w:rsidRDefault="007D1DDF" w:rsidP="00D01AF1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620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20620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20620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20620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9909B6" w:rsidRPr="00206200" w14:paraId="46904122" w14:textId="77777777" w:rsidTr="009909B6">
        <w:trPr>
          <w:trHeight w:val="660"/>
        </w:trPr>
        <w:tc>
          <w:tcPr>
            <w:tcW w:w="0" w:type="auto"/>
            <w:vMerge/>
            <w:tcBorders>
              <w:top w:val="single" w:sz="4" w:space="0" w:color="C0C0C0"/>
              <w:bottom w:val="single" w:sz="4" w:space="0" w:color="C0C0C0"/>
            </w:tcBorders>
            <w:vAlign w:val="center"/>
            <w:hideMark/>
          </w:tcPr>
          <w:p w14:paraId="1D452B41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1992692" w14:textId="77777777" w:rsidR="007D1DDF" w:rsidRPr="00206200" w:rsidRDefault="007D1DDF" w:rsidP="00D01AF1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B696D3A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13D7E" w:rsidRPr="00206200" w14:paraId="6BB6B1CD" w14:textId="77777777" w:rsidTr="009909B6">
        <w:trPr>
          <w:trHeight w:val="80"/>
        </w:trPr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71F8C7F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005DA122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22FB4349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1C510843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13D7E" w:rsidRPr="00206200" w14:paraId="42CF24AC" w14:textId="77777777" w:rsidTr="009909B6">
        <w:trPr>
          <w:trHeight w:val="480"/>
        </w:trPr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ACFFFE7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789939A0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2944A0DE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48DC344C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13D7E" w:rsidRPr="00206200" w14:paraId="6C087D64" w14:textId="77777777" w:rsidTr="009909B6">
        <w:trPr>
          <w:trHeight w:val="480"/>
        </w:trPr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FBEA4E4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6FC88076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79F53390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4EC80F87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13D7E" w:rsidRPr="00206200" w14:paraId="5159827A" w14:textId="77777777" w:rsidTr="009909B6">
        <w:trPr>
          <w:trHeight w:val="80"/>
        </w:trPr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CBF4CE2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1F52EC6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6610565E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1BCE387B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909B6" w:rsidRPr="00206200" w14:paraId="1BE4EB22" w14:textId="77777777" w:rsidTr="009909B6">
        <w:trPr>
          <w:trHeight w:val="100"/>
        </w:trPr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1EF5A35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664A5EF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E3E6CE8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909B6" w:rsidRPr="00206200" w14:paraId="1327FB78" w14:textId="77777777" w:rsidTr="009909B6">
        <w:trPr>
          <w:trHeight w:val="80"/>
        </w:trPr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81D2B94" w14:textId="7D486AA0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21D9765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445D43C" w14:textId="6BBC8239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5EBD3C5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909B6" w:rsidRPr="00206200" w14:paraId="57DD6D9A" w14:textId="77777777" w:rsidTr="009909B6">
        <w:trPr>
          <w:trHeight w:val="640"/>
        </w:trPr>
        <w:tc>
          <w:tcPr>
            <w:tcW w:w="0" w:type="auto"/>
            <w:tcBorders>
              <w:bottom w:val="single" w:sz="4" w:space="0" w:color="C0C0C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FE6E855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tcBorders>
              <w:bottom w:val="single" w:sz="4" w:space="0" w:color="C0C0C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86BF87E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C0C0C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128DE1A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8D78E02" w14:textId="77777777" w:rsidR="00113D7E" w:rsidRDefault="00113D7E" w:rsidP="00D01AF1">
      <w:pPr>
        <w:spacing w:before="240" w:after="0" w:line="240" w:lineRule="auto"/>
        <w:rPr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</w:rPr>
        <w:sectPr w:rsidR="00113D7E" w:rsidSect="00A60CD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pPr w:leftFromText="180" w:rightFromText="180" w:horzAnchor="margin" w:tblpY="1102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20"/>
      </w:tblGrid>
      <w:tr w:rsidR="007D1DDF" w:rsidRPr="00206200" w14:paraId="74D88C06" w14:textId="77777777" w:rsidTr="00CD719E">
        <w:trPr>
          <w:trHeight w:val="1460"/>
        </w:trPr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8A9CADF" w14:textId="55EB1923" w:rsidR="007D1DDF" w:rsidRPr="00CD719E" w:rsidRDefault="00CD719E" w:rsidP="00CD719E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D719E">
              <w:rPr>
                <w:rFonts w:ascii="Times New Roman" w:eastAsia="Times New Roman" w:hAnsi="Times New Roman" w:cs="Times New Roman"/>
                <w:b/>
                <w:bCs/>
                <w:color w:val="3B3838" w:themeColor="background2" w:themeShade="40"/>
                <w:sz w:val="24"/>
                <w:szCs w:val="24"/>
              </w:rPr>
              <w:t xml:space="preserve">            REFER</w:t>
            </w:r>
            <w:r w:rsidR="00CB3E65">
              <w:rPr>
                <w:rFonts w:ascii="Times New Roman" w:eastAsia="Times New Roman" w:hAnsi="Times New Roman" w:cs="Times New Roman"/>
                <w:b/>
                <w:bCs/>
                <w:color w:val="3B3838" w:themeColor="background2" w:themeShade="40"/>
                <w:sz w:val="24"/>
                <w:szCs w:val="24"/>
              </w:rPr>
              <w:t>E</w:t>
            </w:r>
            <w:r w:rsidRPr="00CD719E">
              <w:rPr>
                <w:rFonts w:ascii="Times New Roman" w:eastAsia="Times New Roman" w:hAnsi="Times New Roman" w:cs="Times New Roman"/>
                <w:b/>
                <w:bCs/>
                <w:color w:val="3B3838" w:themeColor="background2" w:themeShade="40"/>
                <w:sz w:val="24"/>
                <w:szCs w:val="24"/>
              </w:rPr>
              <w:t>NCES.</w:t>
            </w:r>
          </w:p>
        </w:tc>
      </w:tr>
      <w:tr w:rsidR="007D1DDF" w:rsidRPr="00D100C3" w14:paraId="68EDAC67" w14:textId="77777777" w:rsidTr="00CD719E">
        <w:trPr>
          <w:trHeight w:val="3660"/>
        </w:trPr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280B92B" w14:textId="77777777" w:rsidR="007D1DDF" w:rsidRPr="00D100C3" w:rsidRDefault="007D1DDF" w:rsidP="00CD719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80DCDC4" w14:textId="27D5EFAA" w:rsidR="00D100C3" w:rsidRPr="00D100C3" w:rsidRDefault="00D100C3" w:rsidP="00CD719E">
            <w:pPr>
              <w:numPr>
                <w:ilvl w:val="0"/>
                <w:numId w:val="9"/>
              </w:numPr>
              <w:spacing w:before="240" w:after="0" w:line="240" w:lineRule="auto"/>
              <w:ind w:left="765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chie Abad</w:t>
            </w:r>
          </w:p>
          <w:p w14:paraId="791E79A3" w14:textId="77777777" w:rsidR="00D100C3" w:rsidRDefault="00D100C3" w:rsidP="00CD719E">
            <w:pPr>
              <w:spacing w:before="240" w:after="0" w:line="240" w:lineRule="auto"/>
              <w:ind w:left="76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reer Coach,</w:t>
            </w:r>
          </w:p>
          <w:p w14:paraId="01B8A546" w14:textId="4F513300" w:rsidR="007D1DDF" w:rsidRPr="00D100C3" w:rsidRDefault="00D100C3" w:rsidP="00CD719E">
            <w:pPr>
              <w:spacing w:before="240" w:after="0" w:line="240" w:lineRule="auto"/>
              <w:ind w:left="76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IZONA STATE UNIVERSITY</w:t>
            </w:r>
            <w:r w:rsidR="007D1DDF" w:rsidRPr="00D100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23A90E93" w14:textId="776D2122" w:rsidR="007D1DDF" w:rsidRPr="00D100C3" w:rsidRDefault="00CD719E" w:rsidP="00CD719E">
            <w:pPr>
              <w:spacing w:before="240" w:after="0" w:line="240" w:lineRule="auto"/>
              <w:ind w:left="76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51 S Forest Ave, Tempe, AZ</w:t>
            </w:r>
            <w:r w:rsidR="007D1DDF" w:rsidRPr="00D100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27A0F453" w14:textId="32EFDC26" w:rsidR="007D1DDF" w:rsidRDefault="007D1DDF" w:rsidP="00CD719E">
            <w:pPr>
              <w:spacing w:before="240" w:after="0" w:line="240" w:lineRule="auto"/>
              <w:ind w:left="765"/>
              <w:rPr>
                <w:rFonts w:ascii="Times New Roman" w:eastAsia="Times New Roman" w:hAnsi="Times New Roman" w:cs="Times New Roman"/>
                <w:color w:val="365F91"/>
                <w:sz w:val="24"/>
                <w:szCs w:val="24"/>
              </w:rPr>
            </w:pPr>
            <w:r w:rsidRPr="00D100C3">
              <w:rPr>
                <w:rFonts w:ascii="Times New Roman" w:eastAsia="Times New Roman" w:hAnsi="Times New Roman" w:cs="Times New Roman"/>
                <w:color w:val="365F91"/>
                <w:sz w:val="24"/>
                <w:szCs w:val="24"/>
              </w:rPr>
              <w:t xml:space="preserve">+1 </w:t>
            </w:r>
            <w:r w:rsidR="00D100C3">
              <w:rPr>
                <w:rFonts w:ascii="Times New Roman" w:eastAsia="Times New Roman" w:hAnsi="Times New Roman" w:cs="Times New Roman"/>
                <w:color w:val="365F91"/>
                <w:sz w:val="24"/>
                <w:szCs w:val="24"/>
              </w:rPr>
              <w:t>480 418 6035.</w:t>
            </w:r>
          </w:p>
          <w:p w14:paraId="11F26122" w14:textId="77777777" w:rsidR="00CD719E" w:rsidRPr="00D100C3" w:rsidRDefault="00CD719E" w:rsidP="00CD719E">
            <w:pPr>
              <w:spacing w:before="240" w:after="0" w:line="240" w:lineRule="auto"/>
              <w:ind w:left="76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4C9D33D" w14:textId="5A2AB19A" w:rsidR="007D1DDF" w:rsidRPr="00D100C3" w:rsidRDefault="007D1DDF" w:rsidP="00CD719E">
            <w:pPr>
              <w:numPr>
                <w:ilvl w:val="0"/>
                <w:numId w:val="10"/>
              </w:numPr>
              <w:spacing w:before="240" w:after="0" w:line="240" w:lineRule="auto"/>
              <w:ind w:left="765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100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="00D100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G</w:t>
            </w:r>
            <w:r w:rsidRPr="00D100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  <w:r w:rsidR="00D100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errero</w:t>
            </w:r>
          </w:p>
          <w:p w14:paraId="2DB9C91E" w14:textId="2CEB336F" w:rsidR="007D1DDF" w:rsidRPr="00D100C3" w:rsidRDefault="00D01AF1" w:rsidP="00CD719E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100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</w:t>
            </w:r>
            <w:r w:rsidR="00D100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  <w:r w:rsidR="007D1DDF" w:rsidRPr="00D100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US ARMY </w:t>
            </w:r>
            <w:r w:rsidRPr="00D100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COIC</w:t>
            </w:r>
          </w:p>
          <w:p w14:paraId="06FB792D" w14:textId="3895C6BC" w:rsidR="007D1DDF" w:rsidRDefault="00D01AF1" w:rsidP="00CD719E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100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</w:t>
            </w:r>
            <w:r w:rsidR="00D100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425</w:t>
            </w:r>
            <w:r w:rsidR="007D1DDF" w:rsidRPr="00D100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C, 1</w:t>
            </w:r>
            <w:r w:rsidR="00D100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0 S Broadway Blvd,</w:t>
            </w:r>
          </w:p>
          <w:p w14:paraId="48FA4787" w14:textId="2BF5C661" w:rsidR="00D100C3" w:rsidRPr="00D100C3" w:rsidRDefault="00D100C3" w:rsidP="00CD719E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Salina, KS 67401</w:t>
            </w:r>
          </w:p>
          <w:p w14:paraId="675B2945" w14:textId="443D7960" w:rsidR="00D100C3" w:rsidRPr="00D100C3" w:rsidRDefault="00D01AF1" w:rsidP="00CD719E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color w:val="365F91"/>
                <w:sz w:val="24"/>
                <w:szCs w:val="24"/>
              </w:rPr>
            </w:pPr>
            <w:r w:rsidRPr="00D100C3">
              <w:rPr>
                <w:rFonts w:ascii="Times New Roman" w:eastAsia="Times New Roman" w:hAnsi="Times New Roman" w:cs="Times New Roman"/>
                <w:color w:val="365F91"/>
                <w:sz w:val="24"/>
                <w:szCs w:val="24"/>
              </w:rPr>
              <w:t xml:space="preserve">          </w:t>
            </w:r>
            <w:r w:rsidR="00D100C3">
              <w:rPr>
                <w:rFonts w:ascii="Times New Roman" w:eastAsia="Times New Roman" w:hAnsi="Times New Roman" w:cs="Times New Roman"/>
                <w:color w:val="365F91"/>
                <w:sz w:val="24"/>
                <w:szCs w:val="24"/>
              </w:rPr>
              <w:t xml:space="preserve">   (785) 307 32</w:t>
            </w:r>
            <w:r w:rsidRPr="00D100C3">
              <w:rPr>
                <w:rFonts w:ascii="Times New Roman" w:eastAsia="Times New Roman" w:hAnsi="Times New Roman" w:cs="Times New Roman"/>
                <w:color w:val="365F91"/>
                <w:sz w:val="24"/>
                <w:szCs w:val="24"/>
              </w:rPr>
              <w:t>6</w:t>
            </w:r>
            <w:r w:rsidR="00D100C3">
              <w:rPr>
                <w:rFonts w:ascii="Times New Roman" w:eastAsia="Times New Roman" w:hAnsi="Times New Roman" w:cs="Times New Roman"/>
                <w:color w:val="365F91"/>
                <w:sz w:val="24"/>
                <w:szCs w:val="24"/>
              </w:rPr>
              <w:t>7</w:t>
            </w:r>
            <w:r w:rsidRPr="00D100C3">
              <w:rPr>
                <w:rFonts w:ascii="Times New Roman" w:eastAsia="Times New Roman" w:hAnsi="Times New Roman" w:cs="Times New Roman"/>
                <w:color w:val="365F91"/>
                <w:sz w:val="24"/>
                <w:szCs w:val="24"/>
              </w:rPr>
              <w:t>.</w:t>
            </w:r>
          </w:p>
          <w:p w14:paraId="4BBCBBC8" w14:textId="77777777" w:rsidR="00D01AF1" w:rsidRPr="00D100C3" w:rsidRDefault="00D01AF1" w:rsidP="00CD719E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11C838E" w14:textId="3FA11F06" w:rsidR="007D1DDF" w:rsidRPr="00D100C3" w:rsidRDefault="007D1DDF" w:rsidP="00CD719E">
            <w:pPr>
              <w:numPr>
                <w:ilvl w:val="0"/>
                <w:numId w:val="11"/>
              </w:numPr>
              <w:spacing w:before="240" w:after="0" w:line="240" w:lineRule="auto"/>
              <w:ind w:left="765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100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r. Ron Worthington</w:t>
            </w:r>
          </w:p>
          <w:p w14:paraId="7DEFAEFB" w14:textId="6DD46449" w:rsidR="007D1DDF" w:rsidRPr="00D100C3" w:rsidRDefault="00D01AF1" w:rsidP="00CD719E">
            <w:pPr>
              <w:spacing w:before="240" w:after="0" w:line="240" w:lineRule="auto"/>
              <w:ind w:left="40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100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</w:t>
            </w:r>
            <w:r w:rsidR="007D1DDF" w:rsidRPr="00D100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ce president curriculum</w:t>
            </w:r>
          </w:p>
          <w:p w14:paraId="6F18CF90" w14:textId="08183D15" w:rsidR="007D1DDF" w:rsidRPr="00D100C3" w:rsidRDefault="00D01AF1" w:rsidP="00CD719E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100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</w:t>
            </w:r>
            <w:r w:rsidR="007D1DDF" w:rsidRPr="00D100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ARTAN COLLEGE OF AERONAUTICS.</w:t>
            </w:r>
          </w:p>
          <w:p w14:paraId="25DFB53C" w14:textId="24EC0C26" w:rsidR="007D1DDF" w:rsidRPr="00D100C3" w:rsidRDefault="00D01AF1" w:rsidP="00CD719E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100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</w:t>
            </w:r>
            <w:r w:rsidR="007D1DDF" w:rsidRPr="00D100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ULSA, OK. - </w:t>
            </w:r>
            <w:r w:rsidR="007D1DDF" w:rsidRPr="00D100C3">
              <w:rPr>
                <w:rFonts w:ascii="Times New Roman" w:eastAsia="Times New Roman" w:hAnsi="Times New Roman" w:cs="Times New Roman"/>
                <w:color w:val="365F91"/>
                <w:sz w:val="24"/>
                <w:szCs w:val="24"/>
              </w:rPr>
              <w:t> 918 633 4870.</w:t>
            </w:r>
          </w:p>
          <w:p w14:paraId="12388442" w14:textId="0BA1B555" w:rsidR="007D1DDF" w:rsidRPr="00D100C3" w:rsidRDefault="007D1DDF" w:rsidP="00CD719E">
            <w:pPr>
              <w:spacing w:before="240" w:after="0" w:line="240" w:lineRule="auto"/>
              <w:ind w:left="76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D369A11" w14:textId="77777777" w:rsidR="007D1DDF" w:rsidRPr="00D100C3" w:rsidRDefault="007D1DDF" w:rsidP="00CD719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2C13998" w14:textId="55B627C3" w:rsidR="007D1DDF" w:rsidRPr="00D100C3" w:rsidRDefault="007D1DDF" w:rsidP="00CD719E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9CB57A1" w14:textId="77777777" w:rsidR="007D1DDF" w:rsidRPr="00D100C3" w:rsidRDefault="007D1DDF" w:rsidP="00CD719E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106FB168" w14:textId="7E722D7F" w:rsidR="00113D7E" w:rsidRDefault="00113D7E" w:rsidP="00D01AF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113D7E" w:rsidSect="00A60CD1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6"/>
      </w:tblGrid>
      <w:tr w:rsidR="007D1DDF" w:rsidRPr="00206200" w14:paraId="5A013626" w14:textId="77777777" w:rsidTr="009909B6">
        <w:trPr>
          <w:trHeight w:val="120"/>
        </w:trPr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0FBE15C" w14:textId="77777777" w:rsidR="007D1DDF" w:rsidRPr="00206200" w:rsidRDefault="007D1DDF" w:rsidP="00D01A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116765F" w14:textId="77777777" w:rsidR="00B04EA4" w:rsidRPr="00206200" w:rsidRDefault="00B04EA4" w:rsidP="00D01AF1">
      <w:pPr>
        <w:rPr>
          <w:rFonts w:ascii="Times New Roman" w:hAnsi="Times New Roman" w:cs="Times New Roman"/>
          <w:sz w:val="24"/>
          <w:szCs w:val="24"/>
        </w:rPr>
      </w:pPr>
    </w:p>
    <w:sectPr w:rsidR="00B04EA4" w:rsidRPr="00206200" w:rsidSect="00A60CD1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035BB"/>
    <w:multiLevelType w:val="multilevel"/>
    <w:tmpl w:val="FC088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FF26C6"/>
    <w:multiLevelType w:val="multilevel"/>
    <w:tmpl w:val="8C1C9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E61691"/>
    <w:multiLevelType w:val="multilevel"/>
    <w:tmpl w:val="F8A44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F4035C"/>
    <w:multiLevelType w:val="multilevel"/>
    <w:tmpl w:val="445E4B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F97239D"/>
    <w:multiLevelType w:val="multilevel"/>
    <w:tmpl w:val="D3CE3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36A2B4A"/>
    <w:multiLevelType w:val="multilevel"/>
    <w:tmpl w:val="D436B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D60330"/>
    <w:multiLevelType w:val="multilevel"/>
    <w:tmpl w:val="867E0FF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404040" w:themeColor="text1" w:themeTint="BF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04040" w:themeColor="text1" w:themeTint="BF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404040" w:themeColor="text1" w:themeTint="BF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7" w15:restartNumberingAfterBreak="0">
    <w:nsid w:val="3EF34329"/>
    <w:multiLevelType w:val="multilevel"/>
    <w:tmpl w:val="A0927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B2775A"/>
    <w:multiLevelType w:val="multilevel"/>
    <w:tmpl w:val="F8C8C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7AB5E94"/>
    <w:multiLevelType w:val="multilevel"/>
    <w:tmpl w:val="5E3A6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16C1F0A"/>
    <w:multiLevelType w:val="multilevel"/>
    <w:tmpl w:val="05E68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55B65EF"/>
    <w:multiLevelType w:val="multilevel"/>
    <w:tmpl w:val="8F6A3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B4255FE"/>
    <w:multiLevelType w:val="multilevel"/>
    <w:tmpl w:val="6E30C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97660375">
    <w:abstractNumId w:val="5"/>
  </w:num>
  <w:num w:numId="2" w16cid:durableId="689721582">
    <w:abstractNumId w:val="3"/>
    <w:lvlOverride w:ilvl="0">
      <w:lvl w:ilvl="0">
        <w:numFmt w:val="lowerLetter"/>
        <w:lvlText w:val="%1."/>
        <w:lvlJc w:val="left"/>
      </w:lvl>
    </w:lvlOverride>
  </w:num>
  <w:num w:numId="3" w16cid:durableId="915745265">
    <w:abstractNumId w:val="2"/>
  </w:num>
  <w:num w:numId="4" w16cid:durableId="2050298283">
    <w:abstractNumId w:val="1"/>
  </w:num>
  <w:num w:numId="5" w16cid:durableId="1374188680">
    <w:abstractNumId w:val="12"/>
  </w:num>
  <w:num w:numId="6" w16cid:durableId="1559515082">
    <w:abstractNumId w:val="4"/>
  </w:num>
  <w:num w:numId="7" w16cid:durableId="991762521">
    <w:abstractNumId w:val="7"/>
  </w:num>
  <w:num w:numId="8" w16cid:durableId="225340901">
    <w:abstractNumId w:val="8"/>
  </w:num>
  <w:num w:numId="9" w16cid:durableId="1006640556">
    <w:abstractNumId w:val="11"/>
  </w:num>
  <w:num w:numId="10" w16cid:durableId="1431702888">
    <w:abstractNumId w:val="9"/>
  </w:num>
  <w:num w:numId="11" w16cid:durableId="1394428191">
    <w:abstractNumId w:val="0"/>
  </w:num>
  <w:num w:numId="12" w16cid:durableId="747650207">
    <w:abstractNumId w:val="6"/>
  </w:num>
  <w:num w:numId="13" w16cid:durableId="143250674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tbQwNjQyNjIxNrBU0lEKTi0uzszPAykwNK4FAJ4l3IYtAAAA"/>
  </w:docVars>
  <w:rsids>
    <w:rsidRoot w:val="00C711C7"/>
    <w:rsid w:val="00113D7E"/>
    <w:rsid w:val="00127FD9"/>
    <w:rsid w:val="00206200"/>
    <w:rsid w:val="00313BB3"/>
    <w:rsid w:val="0037038F"/>
    <w:rsid w:val="003A791F"/>
    <w:rsid w:val="004C62B3"/>
    <w:rsid w:val="00515338"/>
    <w:rsid w:val="00596D22"/>
    <w:rsid w:val="006B7F61"/>
    <w:rsid w:val="007A36C0"/>
    <w:rsid w:val="007C3E02"/>
    <w:rsid w:val="007D1DDF"/>
    <w:rsid w:val="007E4F9C"/>
    <w:rsid w:val="00814DA6"/>
    <w:rsid w:val="008339FB"/>
    <w:rsid w:val="008D5D11"/>
    <w:rsid w:val="00900F86"/>
    <w:rsid w:val="00906CBC"/>
    <w:rsid w:val="009607D5"/>
    <w:rsid w:val="00983E91"/>
    <w:rsid w:val="009909B6"/>
    <w:rsid w:val="00A60CD1"/>
    <w:rsid w:val="00AB19EA"/>
    <w:rsid w:val="00B04EA4"/>
    <w:rsid w:val="00B8656C"/>
    <w:rsid w:val="00C711C7"/>
    <w:rsid w:val="00CB3E65"/>
    <w:rsid w:val="00CD719E"/>
    <w:rsid w:val="00D00A33"/>
    <w:rsid w:val="00D01AF1"/>
    <w:rsid w:val="00D100C3"/>
    <w:rsid w:val="00D56200"/>
    <w:rsid w:val="00E43C39"/>
    <w:rsid w:val="00E76F48"/>
    <w:rsid w:val="00E8569F"/>
    <w:rsid w:val="00E93CB8"/>
    <w:rsid w:val="00EA5C0F"/>
    <w:rsid w:val="00F72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744B1"/>
  <w15:chartTrackingRefBased/>
  <w15:docId w15:val="{614357A6-34A5-4CC3-A1ED-EF9D00781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00A33"/>
    <w:pPr>
      <w:keepNext/>
      <w:keepLines/>
      <w:spacing w:before="400" w:after="60" w:line="240" w:lineRule="auto"/>
      <w:contextualSpacing/>
      <w:outlineLvl w:val="0"/>
    </w:pPr>
    <w:rPr>
      <w:rFonts w:asciiTheme="majorHAnsi" w:eastAsiaTheme="majorEastAsia" w:hAnsiTheme="majorHAnsi" w:cstheme="majorBidi"/>
      <w:b/>
      <w:color w:val="7295D2" w:themeColor="accent1" w:themeTint="BF"/>
      <w:sz w:val="28"/>
      <w:szCs w:val="32"/>
      <w:lang w:eastAsia="ja-JP"/>
    </w:rPr>
  </w:style>
  <w:style w:type="paragraph" w:styleId="Heading2">
    <w:name w:val="heading 2"/>
    <w:basedOn w:val="Normal"/>
    <w:link w:val="Heading2Char"/>
    <w:uiPriority w:val="9"/>
    <w:unhideWhenUsed/>
    <w:qFormat/>
    <w:rsid w:val="00D00A33"/>
    <w:pPr>
      <w:keepNext/>
      <w:keepLines/>
      <w:spacing w:before="180" w:after="100" w:line="240" w:lineRule="auto"/>
      <w:outlineLvl w:val="1"/>
    </w:pPr>
    <w:rPr>
      <w:rFonts w:asciiTheme="majorHAnsi" w:eastAsiaTheme="majorEastAsia" w:hAnsiTheme="majorHAnsi" w:cstheme="majorBidi"/>
      <w:b/>
      <w:caps/>
      <w:color w:val="171717" w:themeColor="background2" w:themeShade="1A"/>
      <w:szCs w:val="2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0A33"/>
    <w:rPr>
      <w:rFonts w:asciiTheme="majorHAnsi" w:eastAsiaTheme="majorEastAsia" w:hAnsiTheme="majorHAnsi" w:cstheme="majorBidi"/>
      <w:b/>
      <w:color w:val="7295D2" w:themeColor="accent1" w:themeTint="BF"/>
      <w:sz w:val="28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D00A33"/>
    <w:rPr>
      <w:rFonts w:asciiTheme="majorHAnsi" w:eastAsiaTheme="majorEastAsia" w:hAnsiTheme="majorHAnsi" w:cstheme="majorBidi"/>
      <w:b/>
      <w:caps/>
      <w:color w:val="171717" w:themeColor="background2" w:themeShade="1A"/>
      <w:szCs w:val="26"/>
      <w:lang w:eastAsia="ja-JP"/>
    </w:rPr>
  </w:style>
  <w:style w:type="paragraph" w:styleId="ListBullet">
    <w:name w:val="List Bullet"/>
    <w:basedOn w:val="Normal"/>
    <w:uiPriority w:val="10"/>
    <w:qFormat/>
    <w:rsid w:val="00D00A33"/>
    <w:pPr>
      <w:numPr>
        <w:numId w:val="12"/>
      </w:numPr>
      <w:spacing w:after="80" w:line="240" w:lineRule="auto"/>
    </w:pPr>
    <w:rPr>
      <w:color w:val="404040" w:themeColor="text1" w:themeTint="BF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699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642573">
          <w:marLeft w:val="-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babjiyusufu@yaho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81</Words>
  <Characters>388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CHIENG NGARE</dc:creator>
  <cp:keywords/>
  <dc:description/>
  <cp:lastModifiedBy>Allan Ngare</cp:lastModifiedBy>
  <cp:revision>4</cp:revision>
  <dcterms:created xsi:type="dcterms:W3CDTF">2024-02-19T00:22:00Z</dcterms:created>
  <dcterms:modified xsi:type="dcterms:W3CDTF">2024-02-19T00:34:00Z</dcterms:modified>
</cp:coreProperties>
</file>